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9079A" w14:textId="77777777" w:rsidR="00107DE2" w:rsidRDefault="00107DE2" w:rsidP="00B53D0F">
      <w:pPr>
        <w:pStyle w:val="Default"/>
        <w:jc w:val="center"/>
        <w:rPr>
          <w:rFonts w:ascii="Brandon Grotesque" w:hAnsi="Brandon Grotesque"/>
          <w:color w:val="auto"/>
          <w:sz w:val="18"/>
          <w:szCs w:val="18"/>
        </w:rPr>
      </w:pPr>
    </w:p>
    <w:p w14:paraId="0BB8F77C" w14:textId="19A8E45F" w:rsidR="000E2F96" w:rsidRPr="00120CBE" w:rsidRDefault="00B03947" w:rsidP="000E2F96">
      <w:pPr>
        <w:pStyle w:val="Default"/>
        <w:rPr>
          <w:rFonts w:ascii="Brandon Grotesque" w:hAnsi="Brandon Grotesque"/>
          <w:color w:val="003399"/>
          <w:sz w:val="32"/>
          <w:szCs w:val="36"/>
        </w:rPr>
      </w:pPr>
      <w:r w:rsidRPr="00120CBE">
        <w:rPr>
          <w:rFonts w:ascii="Brandon Grotesque" w:hAnsi="Brandon Grotesque"/>
          <w:noProof/>
          <w:color w:val="00589A"/>
          <w:sz w:val="36"/>
          <w:szCs w:val="36"/>
        </w:rPr>
        <mc:AlternateContent>
          <mc:Choice Requires="wps">
            <w:drawing>
              <wp:anchor distT="0" distB="0" distL="114300" distR="114300" simplePos="0" relativeHeight="251659264" behindDoc="0" locked="0" layoutInCell="1" allowOverlap="1" wp14:anchorId="6F2FA14D" wp14:editId="12FFC469">
                <wp:simplePos x="0" y="0"/>
                <wp:positionH relativeFrom="column">
                  <wp:posOffset>1790700</wp:posOffset>
                </wp:positionH>
                <wp:positionV relativeFrom="paragraph">
                  <wp:posOffset>579439</wp:posOffset>
                </wp:positionV>
                <wp:extent cx="3784600" cy="842962"/>
                <wp:effectExtent l="0" t="0" r="6350" b="0"/>
                <wp:wrapNone/>
                <wp:docPr id="5" name="Text Box 5"/>
                <wp:cNvGraphicFramePr/>
                <a:graphic xmlns:a="http://schemas.openxmlformats.org/drawingml/2006/main">
                  <a:graphicData uri="http://schemas.microsoft.com/office/word/2010/wordprocessingShape">
                    <wps:wsp>
                      <wps:cNvSpPr txBox="1"/>
                      <wps:spPr>
                        <a:xfrm>
                          <a:off x="0" y="0"/>
                          <a:ext cx="3784600" cy="842962"/>
                        </a:xfrm>
                        <a:prstGeom prst="rect">
                          <a:avLst/>
                        </a:prstGeom>
                        <a:solidFill>
                          <a:schemeClr val="lt1"/>
                        </a:solidFill>
                        <a:ln w="6350">
                          <a:noFill/>
                        </a:ln>
                      </wps:spPr>
                      <wps:txbx>
                        <w:txbxContent>
                          <w:p w14:paraId="5184B1EE" w14:textId="77777777" w:rsidR="00B92CEA" w:rsidRPr="0021007A" w:rsidRDefault="000E2F96" w:rsidP="00634EB5">
                            <w:pPr>
                              <w:pStyle w:val="Default"/>
                              <w:spacing w:line="276" w:lineRule="auto"/>
                              <w:rPr>
                                <w:rFonts w:ascii="Georgia" w:hAnsi="Georgia"/>
                                <w:b/>
                                <w:bCs/>
                                <w:color w:val="auto"/>
                                <w:sz w:val="32"/>
                                <w:szCs w:val="32"/>
                              </w:rPr>
                            </w:pPr>
                            <w:r w:rsidRPr="0021007A">
                              <w:rPr>
                                <w:rFonts w:ascii="Georgia" w:hAnsi="Georgia"/>
                                <w:b/>
                                <w:bCs/>
                                <w:color w:val="auto"/>
                                <w:sz w:val="32"/>
                                <w:szCs w:val="32"/>
                              </w:rPr>
                              <w:t>S</w:t>
                            </w:r>
                            <w:r w:rsidR="00B92CEA" w:rsidRPr="0021007A">
                              <w:rPr>
                                <w:rFonts w:ascii="Georgia" w:hAnsi="Georgia"/>
                                <w:b/>
                                <w:bCs/>
                                <w:color w:val="auto"/>
                                <w:sz w:val="32"/>
                                <w:szCs w:val="32"/>
                              </w:rPr>
                              <w:t>aint Thomas Academy</w:t>
                            </w:r>
                            <w:r w:rsidRPr="0021007A">
                              <w:rPr>
                                <w:rFonts w:ascii="Georgia" w:hAnsi="Georgia"/>
                                <w:b/>
                                <w:bCs/>
                                <w:color w:val="auto"/>
                                <w:sz w:val="32"/>
                                <w:szCs w:val="32"/>
                              </w:rPr>
                              <w:t xml:space="preserve"> </w:t>
                            </w:r>
                          </w:p>
                          <w:p w14:paraId="37D5B581" w14:textId="3DC76DD1" w:rsidR="000E2F96" w:rsidRDefault="00B92CEA" w:rsidP="00634EB5">
                            <w:pPr>
                              <w:pStyle w:val="Default"/>
                              <w:spacing w:line="276" w:lineRule="auto"/>
                              <w:rPr>
                                <w:rFonts w:ascii="Georgia" w:hAnsi="Georgia"/>
                                <w:b/>
                                <w:bCs/>
                                <w:color w:val="auto"/>
                                <w:sz w:val="32"/>
                                <w:szCs w:val="32"/>
                              </w:rPr>
                            </w:pPr>
                            <w:r w:rsidRPr="0021007A">
                              <w:rPr>
                                <w:rFonts w:ascii="Georgia" w:hAnsi="Georgia"/>
                                <w:b/>
                                <w:bCs/>
                                <w:color w:val="auto"/>
                                <w:sz w:val="32"/>
                                <w:szCs w:val="32"/>
                              </w:rPr>
                              <w:t>202</w:t>
                            </w:r>
                            <w:r w:rsidR="00CA0E18">
                              <w:rPr>
                                <w:rFonts w:ascii="Georgia" w:hAnsi="Georgia"/>
                                <w:b/>
                                <w:bCs/>
                                <w:color w:val="auto"/>
                                <w:sz w:val="32"/>
                                <w:szCs w:val="32"/>
                              </w:rPr>
                              <w:t>3</w:t>
                            </w:r>
                            <w:r w:rsidRPr="0021007A">
                              <w:rPr>
                                <w:rFonts w:ascii="Georgia" w:hAnsi="Georgia"/>
                                <w:b/>
                                <w:bCs/>
                                <w:color w:val="auto"/>
                                <w:sz w:val="32"/>
                                <w:szCs w:val="32"/>
                              </w:rPr>
                              <w:t xml:space="preserve"> </w:t>
                            </w:r>
                            <w:r w:rsidR="000E2F96" w:rsidRPr="0021007A">
                              <w:rPr>
                                <w:rFonts w:ascii="Georgia" w:hAnsi="Georgia"/>
                                <w:b/>
                                <w:bCs/>
                                <w:color w:val="auto"/>
                                <w:sz w:val="32"/>
                                <w:szCs w:val="32"/>
                              </w:rPr>
                              <w:t>Community Auction Sponsorship Opportunities</w:t>
                            </w:r>
                          </w:p>
                          <w:p w14:paraId="5757640C" w14:textId="77777777" w:rsidR="00CA0E18" w:rsidRPr="0021007A" w:rsidRDefault="00CA0E18" w:rsidP="00634EB5">
                            <w:pPr>
                              <w:pStyle w:val="Default"/>
                              <w:spacing w:line="276" w:lineRule="auto"/>
                              <w:rPr>
                                <w:rFonts w:ascii="Georgia" w:hAnsi="Georgia"/>
                                <w:b/>
                                <w:bCs/>
                                <w:color w:val="auto"/>
                                <w:sz w:val="32"/>
                                <w:szCs w:val="32"/>
                              </w:rPr>
                            </w:pPr>
                          </w:p>
                          <w:p w14:paraId="1CA0F327" w14:textId="77777777" w:rsidR="000E2F96" w:rsidRDefault="000E2F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2FA14D" id="_x0000_t202" coordsize="21600,21600" o:spt="202" path="m,l,21600r21600,l21600,xe">
                <v:stroke joinstyle="miter"/>
                <v:path gradientshapeok="t" o:connecttype="rect"/>
              </v:shapetype>
              <v:shape id="Text Box 5" o:spid="_x0000_s1026" type="#_x0000_t202" style="position:absolute;margin-left:141pt;margin-top:45.65pt;width:298pt;height:66.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" fillcolor="white [3201]" stroked="f" strokeweight=".5pt">
                <v:textbox>
                  <w:txbxContent>
                    <w:p w14:paraId="5184B1EE" w14:textId="77777777" w:rsidR="00B92CEA" w:rsidRPr="0021007A" w:rsidRDefault="000E2F96" w:rsidP="00634EB5">
                      <w:pPr>
                        <w:pStyle w:val="Default"/>
                        <w:spacing w:line="276" w:lineRule="auto"/>
                        <w:rPr>
                          <w:rFonts w:ascii="Georgia" w:hAnsi="Georgia"/>
                          <w:b/>
                          <w:bCs/>
                          <w:color w:val="auto"/>
                          <w:sz w:val="32"/>
                          <w:szCs w:val="32"/>
                        </w:rPr>
                      </w:pPr>
                      <w:r w:rsidRPr="0021007A">
                        <w:rPr>
                          <w:rFonts w:ascii="Georgia" w:hAnsi="Georgia"/>
                          <w:b/>
                          <w:bCs/>
                          <w:color w:val="auto"/>
                          <w:sz w:val="32"/>
                          <w:szCs w:val="32"/>
                        </w:rPr>
                        <w:t>S</w:t>
                      </w:r>
                      <w:r w:rsidR="00B92CEA" w:rsidRPr="0021007A">
                        <w:rPr>
                          <w:rFonts w:ascii="Georgia" w:hAnsi="Georgia"/>
                          <w:b/>
                          <w:bCs/>
                          <w:color w:val="auto"/>
                          <w:sz w:val="32"/>
                          <w:szCs w:val="32"/>
                        </w:rPr>
                        <w:t>aint Thomas Academy</w:t>
                      </w:r>
                      <w:r w:rsidRPr="0021007A">
                        <w:rPr>
                          <w:rFonts w:ascii="Georgia" w:hAnsi="Georgia"/>
                          <w:b/>
                          <w:bCs/>
                          <w:color w:val="auto"/>
                          <w:sz w:val="32"/>
                          <w:szCs w:val="32"/>
                        </w:rPr>
                        <w:t xml:space="preserve"> </w:t>
                      </w:r>
                    </w:p>
                    <w:p w14:paraId="37D5B581" w14:textId="3DC76DD1" w:rsidR="000E2F96" w:rsidRDefault="00B92CEA" w:rsidP="00634EB5">
                      <w:pPr>
                        <w:pStyle w:val="Default"/>
                        <w:spacing w:line="276" w:lineRule="auto"/>
                        <w:rPr>
                          <w:rFonts w:ascii="Georgia" w:hAnsi="Georgia"/>
                          <w:b/>
                          <w:bCs/>
                          <w:color w:val="auto"/>
                          <w:sz w:val="32"/>
                          <w:szCs w:val="32"/>
                        </w:rPr>
                      </w:pPr>
                      <w:r w:rsidRPr="0021007A">
                        <w:rPr>
                          <w:rFonts w:ascii="Georgia" w:hAnsi="Georgia"/>
                          <w:b/>
                          <w:bCs/>
                          <w:color w:val="auto"/>
                          <w:sz w:val="32"/>
                          <w:szCs w:val="32"/>
                        </w:rPr>
                        <w:t>202</w:t>
                      </w:r>
                      <w:r w:rsidR="00CA0E18">
                        <w:rPr>
                          <w:rFonts w:ascii="Georgia" w:hAnsi="Georgia"/>
                          <w:b/>
                          <w:bCs/>
                          <w:color w:val="auto"/>
                          <w:sz w:val="32"/>
                          <w:szCs w:val="32"/>
                        </w:rPr>
                        <w:t>3</w:t>
                      </w:r>
                      <w:r w:rsidRPr="0021007A">
                        <w:rPr>
                          <w:rFonts w:ascii="Georgia" w:hAnsi="Georgia"/>
                          <w:b/>
                          <w:bCs/>
                          <w:color w:val="auto"/>
                          <w:sz w:val="32"/>
                          <w:szCs w:val="32"/>
                        </w:rPr>
                        <w:t xml:space="preserve"> </w:t>
                      </w:r>
                      <w:r w:rsidR="000E2F96" w:rsidRPr="0021007A">
                        <w:rPr>
                          <w:rFonts w:ascii="Georgia" w:hAnsi="Georgia"/>
                          <w:b/>
                          <w:bCs/>
                          <w:color w:val="auto"/>
                          <w:sz w:val="32"/>
                          <w:szCs w:val="32"/>
                        </w:rPr>
                        <w:t>Community Auction Sponsorship Opportunities</w:t>
                      </w:r>
                    </w:p>
                    <w:p w14:paraId="5757640C" w14:textId="77777777" w:rsidR="00CA0E18" w:rsidRPr="0021007A" w:rsidRDefault="00CA0E18" w:rsidP="00634EB5">
                      <w:pPr>
                        <w:pStyle w:val="Default"/>
                        <w:spacing w:line="276" w:lineRule="auto"/>
                        <w:rPr>
                          <w:rFonts w:ascii="Georgia" w:hAnsi="Georgia"/>
                          <w:b/>
                          <w:bCs/>
                          <w:color w:val="auto"/>
                          <w:sz w:val="32"/>
                          <w:szCs w:val="32"/>
                        </w:rPr>
                      </w:pPr>
                    </w:p>
                    <w:p w14:paraId="1CA0F327" w14:textId="77777777" w:rsidR="000E2F96" w:rsidRDefault="000E2F96"/>
                  </w:txbxContent>
                </v:textbox>
              </v:shape>
            </w:pict>
          </mc:Fallback>
        </mc:AlternateContent>
      </w:r>
      <w:r w:rsidR="00CA0E18">
        <w:rPr>
          <w:rFonts w:ascii="Brandon Grotesque" w:hAnsi="Brandon Grotesque"/>
          <w:noProof/>
          <w:color w:val="003399"/>
          <w:sz w:val="32"/>
          <w:szCs w:val="36"/>
        </w:rPr>
        <w:drawing>
          <wp:inline distT="0" distB="0" distL="0" distR="0" wp14:anchorId="7F4DCCD3" wp14:editId="509574DD">
            <wp:extent cx="1671638" cy="1041344"/>
            <wp:effectExtent l="0" t="0" r="5080" b="698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13840" cy="1129928"/>
                    </a:xfrm>
                    <a:prstGeom prst="rect">
                      <a:avLst/>
                    </a:prstGeom>
                  </pic:spPr>
                </pic:pic>
              </a:graphicData>
            </a:graphic>
          </wp:inline>
        </w:drawing>
      </w:r>
    </w:p>
    <w:p w14:paraId="51FB05D8" w14:textId="77777777" w:rsidR="000E2F96" w:rsidRPr="00120CBE" w:rsidRDefault="000E2F96" w:rsidP="000E2F96">
      <w:pPr>
        <w:pStyle w:val="Default"/>
        <w:rPr>
          <w:rFonts w:ascii="Brandon Grotesque" w:hAnsi="Brandon Grotesque"/>
          <w:color w:val="003399"/>
          <w:sz w:val="32"/>
          <w:szCs w:val="36"/>
        </w:rPr>
      </w:pPr>
    </w:p>
    <w:p w14:paraId="55FF027C" w14:textId="77777777" w:rsidR="00B03947" w:rsidRDefault="00B03947" w:rsidP="00B92CEA">
      <w:pPr>
        <w:autoSpaceDE w:val="0"/>
        <w:autoSpaceDN w:val="0"/>
        <w:adjustRightInd w:val="0"/>
        <w:spacing w:after="0" w:line="240" w:lineRule="auto"/>
        <w:rPr>
          <w:rFonts w:ascii="Brandon Grotesque" w:hAnsi="Brandon Grotesque" w:cs="BrandonGrotesque-RegularItalic"/>
          <w:sz w:val="24"/>
          <w:szCs w:val="24"/>
        </w:rPr>
      </w:pPr>
    </w:p>
    <w:p w14:paraId="261C1958" w14:textId="4F38ED93" w:rsidR="00B92CEA" w:rsidRPr="00120CBE" w:rsidRDefault="00B92CEA" w:rsidP="00B92CEA">
      <w:pPr>
        <w:autoSpaceDE w:val="0"/>
        <w:autoSpaceDN w:val="0"/>
        <w:adjustRightInd w:val="0"/>
        <w:spacing w:after="0" w:line="240" w:lineRule="auto"/>
        <w:rPr>
          <w:rFonts w:ascii="Brandon Grotesque" w:hAnsi="Brandon Grotesque" w:cs="Times New Roman"/>
          <w:sz w:val="24"/>
          <w:szCs w:val="24"/>
        </w:rPr>
      </w:pPr>
      <w:r w:rsidRPr="00120CBE">
        <w:rPr>
          <w:rFonts w:ascii="Brandon Grotesque" w:hAnsi="Brandon Grotesque" w:cs="BrandonGrotesque-RegularItalic"/>
          <w:sz w:val="24"/>
          <w:szCs w:val="24"/>
        </w:rPr>
        <w:t>Saint Thomas Academy is an expert in educating and developing boys. Our mission – to develop boys into men of character – is our promise to students, families, the community, and the world. We accomplish this through the transformative power of an educational and life experience deeply rooted in the Catholic faith and traditions, academic excellence, military leadership, and an all-male environment.</w:t>
      </w:r>
    </w:p>
    <w:p w14:paraId="1F0511B3" w14:textId="77777777" w:rsidR="00263FB1" w:rsidRPr="00120CBE" w:rsidRDefault="00263FB1" w:rsidP="000E2F96">
      <w:pPr>
        <w:autoSpaceDE w:val="0"/>
        <w:autoSpaceDN w:val="0"/>
        <w:adjustRightInd w:val="0"/>
        <w:spacing w:after="0" w:line="240" w:lineRule="auto"/>
        <w:rPr>
          <w:rFonts w:ascii="Brandon Grotesque" w:hAnsi="Brandon Grotesque" w:cs="Times New Roman"/>
          <w:sz w:val="16"/>
          <w:szCs w:val="16"/>
        </w:rPr>
      </w:pPr>
    </w:p>
    <w:p w14:paraId="2084B381" w14:textId="19CD778F" w:rsidR="00BA0DD5" w:rsidRPr="00120CBE" w:rsidRDefault="00BA0DD5" w:rsidP="000E2F96">
      <w:pPr>
        <w:autoSpaceDE w:val="0"/>
        <w:autoSpaceDN w:val="0"/>
        <w:adjustRightInd w:val="0"/>
        <w:spacing w:after="0" w:line="240" w:lineRule="auto"/>
        <w:rPr>
          <w:rFonts w:ascii="Brandon Grotesque" w:hAnsi="Brandon Grotesque" w:cs="Times New Roman"/>
          <w:sz w:val="24"/>
          <w:szCs w:val="24"/>
        </w:rPr>
      </w:pPr>
      <w:r w:rsidRPr="00120CBE">
        <w:rPr>
          <w:rFonts w:ascii="Brandon Grotesque" w:hAnsi="Brandon Grotesque" w:cs="Times New Roman"/>
          <w:sz w:val="24"/>
          <w:szCs w:val="24"/>
        </w:rPr>
        <w:t>We</w:t>
      </w:r>
      <w:r w:rsidR="00263FB1" w:rsidRPr="00120CBE">
        <w:rPr>
          <w:rFonts w:ascii="Brandon Grotesque" w:hAnsi="Brandon Grotesque" w:cs="Times New Roman"/>
          <w:sz w:val="24"/>
          <w:szCs w:val="24"/>
        </w:rPr>
        <w:t xml:space="preserve"> invite you to </w:t>
      </w:r>
      <w:r w:rsidR="00B92CEA" w:rsidRPr="00120CBE">
        <w:rPr>
          <w:rFonts w:ascii="Brandon Grotesque" w:hAnsi="Brandon Grotesque" w:cs="Times New Roman"/>
          <w:sz w:val="24"/>
          <w:szCs w:val="24"/>
        </w:rPr>
        <w:t xml:space="preserve">further our mission and make an Academy education more accessible to qualified students by </w:t>
      </w:r>
      <w:r w:rsidRPr="00120CBE">
        <w:rPr>
          <w:rFonts w:ascii="Brandon Grotesque" w:hAnsi="Brandon Grotesque" w:cs="Times New Roman"/>
          <w:sz w:val="24"/>
          <w:szCs w:val="24"/>
        </w:rPr>
        <w:t>sponsoring the</w:t>
      </w:r>
      <w:r w:rsidR="000E2F96" w:rsidRPr="00120CBE">
        <w:rPr>
          <w:rFonts w:ascii="Brandon Grotesque" w:hAnsi="Brandon Grotesque" w:cs="Times New Roman"/>
          <w:sz w:val="24"/>
          <w:szCs w:val="24"/>
        </w:rPr>
        <w:t xml:space="preserve"> </w:t>
      </w:r>
      <w:r w:rsidR="00385FF8" w:rsidRPr="00120CBE">
        <w:rPr>
          <w:rFonts w:ascii="Brandon Grotesque" w:hAnsi="Brandon Grotesque" w:cs="Times New Roman"/>
          <w:sz w:val="24"/>
          <w:szCs w:val="24"/>
        </w:rPr>
        <w:t>20</w:t>
      </w:r>
      <w:r w:rsidR="000E2F96" w:rsidRPr="00120CBE">
        <w:rPr>
          <w:rFonts w:ascii="Brandon Grotesque" w:hAnsi="Brandon Grotesque" w:cs="Times New Roman"/>
          <w:sz w:val="24"/>
          <w:szCs w:val="24"/>
        </w:rPr>
        <w:t>2</w:t>
      </w:r>
      <w:r w:rsidR="00CA0E18">
        <w:rPr>
          <w:rFonts w:ascii="Brandon Grotesque" w:hAnsi="Brandon Grotesque" w:cs="Times New Roman"/>
          <w:sz w:val="24"/>
          <w:szCs w:val="24"/>
        </w:rPr>
        <w:t>3</w:t>
      </w:r>
      <w:r w:rsidR="00AD23DD" w:rsidRPr="00120CBE">
        <w:rPr>
          <w:rFonts w:ascii="Brandon Grotesque" w:hAnsi="Brandon Grotesque" w:cs="Times New Roman"/>
          <w:sz w:val="24"/>
          <w:szCs w:val="24"/>
        </w:rPr>
        <w:t xml:space="preserve"> </w:t>
      </w:r>
      <w:r w:rsidRPr="00120CBE">
        <w:rPr>
          <w:rFonts w:ascii="Brandon Grotesque" w:hAnsi="Brandon Grotesque" w:cs="Times New Roman"/>
          <w:sz w:val="24"/>
          <w:szCs w:val="24"/>
        </w:rPr>
        <w:t>STA</w:t>
      </w:r>
      <w:r w:rsidR="003870D2" w:rsidRPr="00120CBE">
        <w:rPr>
          <w:rFonts w:ascii="Brandon Grotesque" w:hAnsi="Brandon Grotesque" w:cs="Times New Roman"/>
          <w:sz w:val="24"/>
          <w:szCs w:val="24"/>
        </w:rPr>
        <w:t xml:space="preserve"> </w:t>
      </w:r>
      <w:r w:rsidRPr="00120CBE">
        <w:rPr>
          <w:rFonts w:ascii="Brandon Grotesque" w:hAnsi="Brandon Grotesque" w:cs="Times New Roman"/>
          <w:sz w:val="24"/>
          <w:szCs w:val="24"/>
        </w:rPr>
        <w:t xml:space="preserve">Community Auction, a fundraising event that </w:t>
      </w:r>
      <w:r w:rsidR="0021007A">
        <w:rPr>
          <w:rFonts w:ascii="Brandon Grotesque" w:hAnsi="Brandon Grotesque" w:cs="Times New Roman"/>
          <w:sz w:val="24"/>
          <w:szCs w:val="24"/>
        </w:rPr>
        <w:t>supports</w:t>
      </w:r>
      <w:r w:rsidR="00263FB1" w:rsidRPr="00120CBE">
        <w:rPr>
          <w:rFonts w:ascii="Brandon Grotesque" w:hAnsi="Brandon Grotesque" w:cs="Times New Roman"/>
          <w:sz w:val="24"/>
          <w:szCs w:val="24"/>
        </w:rPr>
        <w:t xml:space="preserve"> students, faculty</w:t>
      </w:r>
      <w:r w:rsidR="00B92CEA" w:rsidRPr="00120CBE">
        <w:rPr>
          <w:rFonts w:ascii="Brandon Grotesque" w:hAnsi="Brandon Grotesque" w:cs="Times New Roman"/>
          <w:sz w:val="24"/>
          <w:szCs w:val="24"/>
        </w:rPr>
        <w:t>,</w:t>
      </w:r>
      <w:r w:rsidR="00263FB1" w:rsidRPr="00120CBE">
        <w:rPr>
          <w:rFonts w:ascii="Brandon Grotesque" w:hAnsi="Brandon Grotesque" w:cs="Times New Roman"/>
          <w:sz w:val="24"/>
          <w:szCs w:val="24"/>
        </w:rPr>
        <w:t xml:space="preserve"> and co-curricular programming.</w:t>
      </w:r>
    </w:p>
    <w:p w14:paraId="1DE72D8A" w14:textId="77777777" w:rsidR="00263FB1" w:rsidRPr="00120CBE" w:rsidRDefault="00263FB1" w:rsidP="000E2F96">
      <w:pPr>
        <w:autoSpaceDE w:val="0"/>
        <w:autoSpaceDN w:val="0"/>
        <w:adjustRightInd w:val="0"/>
        <w:spacing w:after="0" w:line="240" w:lineRule="auto"/>
        <w:rPr>
          <w:rFonts w:ascii="Brandon Grotesque" w:hAnsi="Brandon Grotesque" w:cs="Times New Roman"/>
          <w:sz w:val="16"/>
          <w:szCs w:val="16"/>
        </w:rPr>
      </w:pPr>
    </w:p>
    <w:p w14:paraId="48CABA29" w14:textId="389B6CD4" w:rsidR="00BA0DD5" w:rsidRPr="00120CBE" w:rsidRDefault="00BA0DD5" w:rsidP="000E2F96">
      <w:pPr>
        <w:autoSpaceDE w:val="0"/>
        <w:autoSpaceDN w:val="0"/>
        <w:adjustRightInd w:val="0"/>
        <w:spacing w:after="0" w:line="240" w:lineRule="auto"/>
        <w:rPr>
          <w:rFonts w:ascii="Brandon Grotesque" w:hAnsi="Brandon Grotesque" w:cs="Times New Roman"/>
          <w:sz w:val="24"/>
          <w:szCs w:val="24"/>
        </w:rPr>
      </w:pPr>
      <w:proofErr w:type="gramStart"/>
      <w:r w:rsidRPr="00120CBE">
        <w:rPr>
          <w:rFonts w:ascii="Brandon Grotesque" w:hAnsi="Brandon Grotesque" w:cs="Times New Roman"/>
          <w:sz w:val="24"/>
          <w:szCs w:val="24"/>
        </w:rPr>
        <w:t xml:space="preserve">As a </w:t>
      </w:r>
      <w:r w:rsidR="00132AA4" w:rsidRPr="00120CBE">
        <w:rPr>
          <w:rFonts w:ascii="Brandon Grotesque" w:hAnsi="Brandon Grotesque" w:cs="Times New Roman"/>
          <w:sz w:val="24"/>
          <w:szCs w:val="24"/>
        </w:rPr>
        <w:t>sponsor,</w:t>
      </w:r>
      <w:r w:rsidRPr="00120CBE">
        <w:rPr>
          <w:rFonts w:ascii="Brandon Grotesque" w:hAnsi="Brandon Grotesque" w:cs="Times New Roman"/>
          <w:sz w:val="24"/>
          <w:szCs w:val="24"/>
        </w:rPr>
        <w:t xml:space="preserve"> you</w:t>
      </w:r>
      <w:r w:rsidR="00B92CEA" w:rsidRPr="00120CBE">
        <w:rPr>
          <w:rFonts w:ascii="Brandon Grotesque" w:hAnsi="Brandon Grotesque" w:cs="Times New Roman"/>
          <w:sz w:val="24"/>
          <w:szCs w:val="24"/>
        </w:rPr>
        <w:t>r</w:t>
      </w:r>
      <w:r w:rsidRPr="00120CBE">
        <w:rPr>
          <w:rFonts w:ascii="Brandon Grotesque" w:hAnsi="Brandon Grotesque" w:cs="Times New Roman"/>
          <w:sz w:val="24"/>
          <w:szCs w:val="24"/>
        </w:rPr>
        <w:t xml:space="preserve"> business</w:t>
      </w:r>
      <w:proofErr w:type="gramEnd"/>
      <w:r w:rsidRPr="00120CBE">
        <w:rPr>
          <w:rFonts w:ascii="Brandon Grotesque" w:hAnsi="Brandon Grotesque" w:cs="Times New Roman"/>
          <w:sz w:val="24"/>
          <w:szCs w:val="24"/>
        </w:rPr>
        <w:t xml:space="preserve"> </w:t>
      </w:r>
      <w:r w:rsidR="00B92CEA" w:rsidRPr="00120CBE">
        <w:rPr>
          <w:rFonts w:ascii="Brandon Grotesque" w:hAnsi="Brandon Grotesque" w:cs="Times New Roman"/>
          <w:sz w:val="24"/>
          <w:szCs w:val="24"/>
        </w:rPr>
        <w:t xml:space="preserve">will receive valuable awareness among the </w:t>
      </w:r>
      <w:r w:rsidRPr="00120CBE">
        <w:rPr>
          <w:rFonts w:ascii="Brandon Grotesque" w:hAnsi="Brandon Grotesque" w:cs="Times New Roman"/>
          <w:sz w:val="24"/>
          <w:szCs w:val="24"/>
        </w:rPr>
        <w:t xml:space="preserve">entire </w:t>
      </w:r>
      <w:r w:rsidR="00B92CEA" w:rsidRPr="00120CBE">
        <w:rPr>
          <w:rFonts w:ascii="Brandon Grotesque" w:hAnsi="Brandon Grotesque" w:cs="Times New Roman"/>
          <w:sz w:val="24"/>
          <w:szCs w:val="24"/>
        </w:rPr>
        <w:t>Saint Thomas Academy c</w:t>
      </w:r>
      <w:r w:rsidR="00263FB1" w:rsidRPr="00120CBE">
        <w:rPr>
          <w:rFonts w:ascii="Brandon Grotesque" w:hAnsi="Brandon Grotesque" w:cs="Times New Roman"/>
          <w:sz w:val="24"/>
          <w:szCs w:val="24"/>
        </w:rPr>
        <w:t xml:space="preserve">ommunity, </w:t>
      </w:r>
      <w:r w:rsidRPr="00120CBE">
        <w:rPr>
          <w:rFonts w:ascii="Brandon Grotesque" w:hAnsi="Brandon Grotesque" w:cs="Times New Roman"/>
          <w:sz w:val="24"/>
          <w:szCs w:val="24"/>
        </w:rPr>
        <w:t>a very loyal community whose members appreciate your support.</w:t>
      </w:r>
    </w:p>
    <w:p w14:paraId="2454851F" w14:textId="77777777" w:rsidR="00263FB1" w:rsidRPr="00120CBE" w:rsidRDefault="00263FB1" w:rsidP="00471172">
      <w:pPr>
        <w:pStyle w:val="Default"/>
        <w:jc w:val="center"/>
        <w:rPr>
          <w:rFonts w:ascii="Brandon Grotesque" w:hAnsi="Brandon Grotesque"/>
          <w:color w:val="auto"/>
          <w:sz w:val="16"/>
          <w:szCs w:val="16"/>
        </w:rPr>
      </w:pPr>
    </w:p>
    <w:p w14:paraId="5983C203" w14:textId="76BFC8EC" w:rsidR="00AD23DD" w:rsidRPr="0021007A" w:rsidRDefault="00385FF8" w:rsidP="00AE5099">
      <w:pPr>
        <w:jc w:val="center"/>
        <w:rPr>
          <w:rFonts w:ascii="Brandon Grotesque" w:hAnsi="Brandon Grotesque"/>
          <w:b/>
          <w:bCs/>
          <w:sz w:val="28"/>
          <w:szCs w:val="28"/>
        </w:rPr>
      </w:pPr>
      <w:r w:rsidRPr="0021007A">
        <w:rPr>
          <w:rFonts w:ascii="Brandon Grotesque" w:hAnsi="Brandon Grotesque"/>
          <w:b/>
          <w:bCs/>
          <w:sz w:val="28"/>
          <w:szCs w:val="28"/>
        </w:rPr>
        <w:t>5</w:t>
      </w:r>
      <w:r w:rsidR="00CA0E18">
        <w:rPr>
          <w:rFonts w:ascii="Brandon Grotesque" w:hAnsi="Brandon Grotesque"/>
          <w:b/>
          <w:bCs/>
          <w:sz w:val="28"/>
          <w:szCs w:val="28"/>
        </w:rPr>
        <w:t>8</w:t>
      </w:r>
      <w:r w:rsidRPr="0021007A">
        <w:rPr>
          <w:rFonts w:ascii="Brandon Grotesque" w:hAnsi="Brandon Grotesque"/>
          <w:b/>
          <w:bCs/>
          <w:sz w:val="28"/>
          <w:szCs w:val="28"/>
        </w:rPr>
        <w:t>th</w:t>
      </w:r>
      <w:r w:rsidR="00471172" w:rsidRPr="0021007A">
        <w:rPr>
          <w:rFonts w:ascii="Brandon Grotesque" w:hAnsi="Brandon Grotesque"/>
          <w:b/>
          <w:bCs/>
          <w:sz w:val="28"/>
          <w:szCs w:val="28"/>
        </w:rPr>
        <w:t xml:space="preserve"> </w:t>
      </w:r>
      <w:r w:rsidR="00AD23DD" w:rsidRPr="0021007A">
        <w:rPr>
          <w:rFonts w:ascii="Brandon Grotesque" w:hAnsi="Brandon Grotesque"/>
          <w:b/>
          <w:bCs/>
          <w:sz w:val="28"/>
          <w:szCs w:val="28"/>
        </w:rPr>
        <w:t>STA Auction Sponsorship Levels</w:t>
      </w:r>
    </w:p>
    <w:p w14:paraId="2EB6DF6F" w14:textId="77777777" w:rsidR="000E2F96" w:rsidRPr="00120CBE" w:rsidRDefault="000E2F96" w:rsidP="0083532C">
      <w:pPr>
        <w:pStyle w:val="NoSpacing"/>
        <w:jc w:val="center"/>
        <w:rPr>
          <w:rFonts w:ascii="Brandon Grotesque" w:hAnsi="Brandon Grotesque"/>
          <w:color w:val="003399"/>
          <w:sz w:val="24"/>
          <w:szCs w:val="24"/>
          <w:u w:val="single"/>
        </w:rPr>
        <w:sectPr w:rsidR="000E2F96" w:rsidRPr="00120CBE" w:rsidSect="003870D2">
          <w:pgSz w:w="12240" w:h="15840"/>
          <w:pgMar w:top="720" w:right="1440" w:bottom="720" w:left="1440" w:header="720" w:footer="720" w:gutter="0"/>
          <w:cols w:space="720"/>
          <w:docGrid w:linePitch="360"/>
        </w:sectPr>
      </w:pPr>
    </w:p>
    <w:p w14:paraId="38A65FD8" w14:textId="32B21F35" w:rsidR="0083532C" w:rsidRPr="0021007A" w:rsidRDefault="00CA0E18" w:rsidP="0083532C">
      <w:pPr>
        <w:pStyle w:val="NoSpacing"/>
        <w:jc w:val="center"/>
        <w:rPr>
          <w:rFonts w:ascii="Brandon Grotesque" w:hAnsi="Brandon Grotesque"/>
          <w:b/>
          <w:bCs/>
          <w:sz w:val="24"/>
          <w:szCs w:val="24"/>
          <w:u w:val="single"/>
        </w:rPr>
      </w:pPr>
      <w:r>
        <w:rPr>
          <w:rFonts w:ascii="Brandon Grotesque" w:hAnsi="Brandon Grotesque"/>
          <w:b/>
          <w:bCs/>
          <w:sz w:val="24"/>
          <w:szCs w:val="24"/>
          <w:u w:val="single"/>
        </w:rPr>
        <w:t>REFLECTIONS</w:t>
      </w:r>
      <w:r w:rsidR="0021007A" w:rsidRPr="0021007A">
        <w:rPr>
          <w:rFonts w:ascii="Brandon Grotesque" w:hAnsi="Brandon Grotesque"/>
          <w:b/>
          <w:bCs/>
          <w:sz w:val="24"/>
          <w:szCs w:val="24"/>
          <w:u w:val="single"/>
        </w:rPr>
        <w:t xml:space="preserve"> </w:t>
      </w:r>
      <w:proofErr w:type="gramStart"/>
      <w:r w:rsidR="0021007A" w:rsidRPr="0021007A">
        <w:rPr>
          <w:rFonts w:ascii="Brandon Grotesque" w:hAnsi="Brandon Grotesque"/>
          <w:b/>
          <w:bCs/>
          <w:sz w:val="24"/>
          <w:szCs w:val="24"/>
          <w:u w:val="single"/>
        </w:rPr>
        <w:t xml:space="preserve">- </w:t>
      </w:r>
      <w:r w:rsidR="0083532C" w:rsidRPr="0021007A">
        <w:rPr>
          <w:rFonts w:ascii="Brandon Grotesque" w:hAnsi="Brandon Grotesque"/>
          <w:b/>
          <w:bCs/>
          <w:sz w:val="24"/>
          <w:szCs w:val="24"/>
          <w:u w:val="single"/>
        </w:rPr>
        <w:t xml:space="preserve"> $</w:t>
      </w:r>
      <w:proofErr w:type="gramEnd"/>
      <w:r w:rsidR="0083532C" w:rsidRPr="0021007A">
        <w:rPr>
          <w:rFonts w:ascii="Brandon Grotesque" w:hAnsi="Brandon Grotesque"/>
          <w:b/>
          <w:bCs/>
          <w:sz w:val="24"/>
          <w:szCs w:val="24"/>
          <w:u w:val="single"/>
        </w:rPr>
        <w:t>10,000</w:t>
      </w:r>
    </w:p>
    <w:p w14:paraId="61B7B5FC" w14:textId="4B8D051D" w:rsidR="00F534EC" w:rsidRPr="00120CBE" w:rsidRDefault="00F534EC" w:rsidP="00B03947">
      <w:pPr>
        <w:pStyle w:val="NoSpacing"/>
        <w:jc w:val="center"/>
        <w:rPr>
          <w:rFonts w:ascii="Brandon Grotesque" w:hAnsi="Brandon Grotesque"/>
          <w:sz w:val="24"/>
          <w:szCs w:val="24"/>
        </w:rPr>
      </w:pPr>
      <w:r w:rsidRPr="00120CBE">
        <w:rPr>
          <w:rFonts w:ascii="Brandon Grotesque" w:hAnsi="Brandon Grotesque"/>
          <w:sz w:val="24"/>
          <w:szCs w:val="24"/>
        </w:rPr>
        <w:t>Table of 10</w:t>
      </w:r>
    </w:p>
    <w:p w14:paraId="5FCD808D" w14:textId="27A1327F" w:rsidR="0083532C" w:rsidRPr="00120CBE" w:rsidRDefault="00120CBE" w:rsidP="00B03947">
      <w:pPr>
        <w:pStyle w:val="NoSpacing"/>
        <w:jc w:val="center"/>
        <w:rPr>
          <w:rFonts w:ascii="Brandon Grotesque" w:hAnsi="Brandon Grotesque"/>
          <w:sz w:val="24"/>
          <w:szCs w:val="24"/>
        </w:rPr>
      </w:pPr>
      <w:r>
        <w:rPr>
          <w:rFonts w:ascii="Brandon Grotesque" w:hAnsi="Brandon Grotesque"/>
          <w:sz w:val="24"/>
          <w:szCs w:val="24"/>
        </w:rPr>
        <w:t>Premium</w:t>
      </w:r>
      <w:r w:rsidR="0083532C" w:rsidRPr="00120CBE">
        <w:rPr>
          <w:rFonts w:ascii="Brandon Grotesque" w:hAnsi="Brandon Grotesque"/>
          <w:sz w:val="24"/>
          <w:szCs w:val="24"/>
        </w:rPr>
        <w:t xml:space="preserve"> Seating</w:t>
      </w:r>
      <w:r>
        <w:rPr>
          <w:rFonts w:ascii="Brandon Grotesque" w:hAnsi="Brandon Grotesque"/>
          <w:sz w:val="24"/>
          <w:szCs w:val="24"/>
        </w:rPr>
        <w:t xml:space="preserve"> </w:t>
      </w:r>
    </w:p>
    <w:p w14:paraId="69C992A9" w14:textId="77777777" w:rsidR="0083532C" w:rsidRPr="00120CBE" w:rsidRDefault="0083532C" w:rsidP="00B03947">
      <w:pPr>
        <w:pStyle w:val="NoSpacing"/>
        <w:jc w:val="center"/>
        <w:rPr>
          <w:rFonts w:ascii="Brandon Grotesque" w:hAnsi="Brandon Grotesque"/>
          <w:sz w:val="24"/>
          <w:szCs w:val="24"/>
        </w:rPr>
      </w:pPr>
      <w:r w:rsidRPr="00120CBE">
        <w:rPr>
          <w:rFonts w:ascii="Brandon Grotesque" w:hAnsi="Brandon Grotesque"/>
          <w:sz w:val="24"/>
          <w:szCs w:val="24"/>
        </w:rPr>
        <w:t>Chocolates at Table</w:t>
      </w:r>
    </w:p>
    <w:p w14:paraId="78DE08A9" w14:textId="539370F4" w:rsidR="006B1EC7" w:rsidRPr="00120CBE" w:rsidRDefault="006B1EC7" w:rsidP="00B03947">
      <w:pPr>
        <w:pStyle w:val="NoSpacing"/>
        <w:jc w:val="center"/>
        <w:rPr>
          <w:rFonts w:ascii="Brandon Grotesque" w:hAnsi="Brandon Grotesque"/>
          <w:sz w:val="24"/>
          <w:szCs w:val="24"/>
        </w:rPr>
      </w:pPr>
      <w:r>
        <w:rPr>
          <w:rFonts w:ascii="Brandon Grotesque" w:hAnsi="Brandon Grotesque"/>
          <w:sz w:val="24"/>
          <w:szCs w:val="24"/>
        </w:rPr>
        <w:t>Take Home Gift for each Guest</w:t>
      </w:r>
    </w:p>
    <w:p w14:paraId="767547FE" w14:textId="2A43E81D" w:rsidR="0083532C" w:rsidRPr="00120CBE" w:rsidRDefault="0083532C" w:rsidP="00B03947">
      <w:pPr>
        <w:pStyle w:val="NoSpacing"/>
        <w:jc w:val="center"/>
        <w:rPr>
          <w:rFonts w:ascii="Brandon Grotesque" w:hAnsi="Brandon Grotesque"/>
          <w:sz w:val="24"/>
          <w:szCs w:val="24"/>
        </w:rPr>
      </w:pPr>
      <w:r w:rsidRPr="00120CBE">
        <w:rPr>
          <w:rFonts w:ascii="Brandon Grotesque" w:hAnsi="Brandon Grotesque"/>
          <w:sz w:val="24"/>
          <w:szCs w:val="24"/>
        </w:rPr>
        <w:t xml:space="preserve">Premium Wine and Champagne </w:t>
      </w:r>
      <w:r w:rsidR="000E2F96" w:rsidRPr="00120CBE">
        <w:rPr>
          <w:rFonts w:ascii="Brandon Grotesque" w:hAnsi="Brandon Grotesque"/>
          <w:sz w:val="24"/>
          <w:szCs w:val="24"/>
        </w:rPr>
        <w:br/>
      </w:r>
      <w:r w:rsidRPr="00120CBE">
        <w:rPr>
          <w:rFonts w:ascii="Brandon Grotesque" w:hAnsi="Brandon Grotesque"/>
          <w:sz w:val="24"/>
          <w:szCs w:val="24"/>
        </w:rPr>
        <w:t>Recognition at Auction</w:t>
      </w:r>
    </w:p>
    <w:p w14:paraId="0C57D2CA" w14:textId="77777777" w:rsidR="0083532C" w:rsidRPr="00120CBE" w:rsidRDefault="0083532C" w:rsidP="00B03947">
      <w:pPr>
        <w:pStyle w:val="NoSpacing"/>
        <w:jc w:val="center"/>
        <w:rPr>
          <w:rFonts w:ascii="Brandon Grotesque" w:hAnsi="Brandon Grotesque"/>
          <w:sz w:val="24"/>
          <w:szCs w:val="24"/>
        </w:rPr>
      </w:pPr>
      <w:r w:rsidRPr="00120CBE">
        <w:rPr>
          <w:rFonts w:ascii="Brandon Grotesque" w:hAnsi="Brandon Grotesque"/>
          <w:sz w:val="24"/>
          <w:szCs w:val="24"/>
        </w:rPr>
        <w:t>Company Logo on Auction Website</w:t>
      </w:r>
    </w:p>
    <w:p w14:paraId="203E3812" w14:textId="77777777" w:rsidR="0083532C" w:rsidRPr="00120CBE" w:rsidRDefault="0083532C" w:rsidP="0083532C">
      <w:pPr>
        <w:pStyle w:val="NoSpacing"/>
        <w:jc w:val="center"/>
        <w:rPr>
          <w:rFonts w:ascii="Brandon Grotesque" w:hAnsi="Brandon Grotesque"/>
        </w:rPr>
      </w:pPr>
    </w:p>
    <w:p w14:paraId="0DF9D638" w14:textId="037527C5" w:rsidR="00AD23DD" w:rsidRPr="0021007A" w:rsidRDefault="00CA0E18" w:rsidP="00AE5099">
      <w:pPr>
        <w:pStyle w:val="NoSpacing"/>
        <w:jc w:val="center"/>
        <w:rPr>
          <w:rFonts w:ascii="Brandon Grotesque" w:hAnsi="Brandon Grotesque"/>
          <w:b/>
          <w:bCs/>
          <w:sz w:val="24"/>
          <w:szCs w:val="24"/>
          <w:u w:val="single"/>
        </w:rPr>
      </w:pPr>
      <w:r>
        <w:rPr>
          <w:rFonts w:ascii="Brandon Grotesque" w:hAnsi="Brandon Grotesque"/>
          <w:b/>
          <w:bCs/>
          <w:sz w:val="24"/>
          <w:szCs w:val="24"/>
          <w:u w:val="single"/>
        </w:rPr>
        <w:t>COMMUNITY</w:t>
      </w:r>
      <w:r w:rsidR="00385FF8" w:rsidRPr="0021007A">
        <w:rPr>
          <w:rFonts w:ascii="Brandon Grotesque" w:hAnsi="Brandon Grotesque"/>
          <w:b/>
          <w:bCs/>
          <w:sz w:val="24"/>
          <w:szCs w:val="24"/>
          <w:u w:val="single"/>
        </w:rPr>
        <w:t xml:space="preserve"> </w:t>
      </w:r>
      <w:r w:rsidR="00AD23DD" w:rsidRPr="0021007A">
        <w:rPr>
          <w:rFonts w:ascii="Brandon Grotesque" w:hAnsi="Brandon Grotesque"/>
          <w:b/>
          <w:bCs/>
          <w:sz w:val="24"/>
          <w:szCs w:val="24"/>
          <w:u w:val="single"/>
        </w:rPr>
        <w:t>- $5,000</w:t>
      </w:r>
    </w:p>
    <w:p w14:paraId="449BE75A" w14:textId="77777777" w:rsidR="00AD23DD"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Table of 10</w:t>
      </w:r>
    </w:p>
    <w:p w14:paraId="2C074CB3" w14:textId="77777777" w:rsidR="00AD23DD" w:rsidRPr="00120CBE" w:rsidRDefault="00132AA4" w:rsidP="00AE5099">
      <w:pPr>
        <w:pStyle w:val="NoSpacing"/>
        <w:jc w:val="center"/>
        <w:rPr>
          <w:rFonts w:ascii="Brandon Grotesque" w:hAnsi="Brandon Grotesque"/>
          <w:sz w:val="24"/>
          <w:szCs w:val="24"/>
        </w:rPr>
      </w:pPr>
      <w:r w:rsidRPr="00120CBE">
        <w:rPr>
          <w:rFonts w:ascii="Brandon Grotesque" w:hAnsi="Brandon Grotesque"/>
          <w:sz w:val="24"/>
          <w:szCs w:val="24"/>
        </w:rPr>
        <w:t xml:space="preserve">Preferred </w:t>
      </w:r>
      <w:r w:rsidR="00AD23DD" w:rsidRPr="00120CBE">
        <w:rPr>
          <w:rFonts w:ascii="Brandon Grotesque" w:hAnsi="Brandon Grotesque"/>
          <w:sz w:val="24"/>
          <w:szCs w:val="24"/>
        </w:rPr>
        <w:t>Seating</w:t>
      </w:r>
    </w:p>
    <w:p w14:paraId="2F16432C" w14:textId="77777777" w:rsidR="00AD23DD"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Chocolates at Table</w:t>
      </w:r>
    </w:p>
    <w:p w14:paraId="041BC827" w14:textId="77777777" w:rsidR="00AD23DD" w:rsidRPr="00120CBE" w:rsidRDefault="00AE5099" w:rsidP="00AE5099">
      <w:pPr>
        <w:pStyle w:val="NoSpacing"/>
        <w:jc w:val="center"/>
        <w:rPr>
          <w:rFonts w:ascii="Brandon Grotesque" w:hAnsi="Brandon Grotesque"/>
          <w:sz w:val="24"/>
          <w:szCs w:val="24"/>
        </w:rPr>
      </w:pPr>
      <w:r w:rsidRPr="00120CBE">
        <w:rPr>
          <w:rFonts w:ascii="Brandon Grotesque" w:hAnsi="Brandon Grotesque"/>
          <w:sz w:val="24"/>
          <w:szCs w:val="24"/>
        </w:rPr>
        <w:t>Up</w:t>
      </w:r>
      <w:r w:rsidR="00DF36ED" w:rsidRPr="00120CBE">
        <w:rPr>
          <w:rFonts w:ascii="Brandon Grotesque" w:hAnsi="Brandon Grotesque"/>
          <w:sz w:val="24"/>
          <w:szCs w:val="24"/>
        </w:rPr>
        <w:t>g</w:t>
      </w:r>
      <w:r w:rsidR="00BC3BED" w:rsidRPr="00120CBE">
        <w:rPr>
          <w:rFonts w:ascii="Brandon Grotesque" w:hAnsi="Brandon Grotesque"/>
          <w:sz w:val="24"/>
          <w:szCs w:val="24"/>
        </w:rPr>
        <w:t xml:space="preserve">raded </w:t>
      </w:r>
      <w:r w:rsidR="00AD23DD" w:rsidRPr="00120CBE">
        <w:rPr>
          <w:rFonts w:ascii="Brandon Grotesque" w:hAnsi="Brandon Grotesque"/>
          <w:sz w:val="24"/>
          <w:szCs w:val="24"/>
        </w:rPr>
        <w:t>Wine</w:t>
      </w:r>
      <w:r w:rsidR="00BC3BED" w:rsidRPr="00120CBE">
        <w:rPr>
          <w:rFonts w:ascii="Brandon Grotesque" w:hAnsi="Brandon Grotesque"/>
          <w:sz w:val="24"/>
          <w:szCs w:val="24"/>
        </w:rPr>
        <w:t xml:space="preserve"> </w:t>
      </w:r>
      <w:r w:rsidR="00DF36ED" w:rsidRPr="00120CBE">
        <w:rPr>
          <w:rFonts w:ascii="Brandon Grotesque" w:hAnsi="Brandon Grotesque"/>
          <w:sz w:val="24"/>
          <w:szCs w:val="24"/>
        </w:rPr>
        <w:t>at</w:t>
      </w:r>
      <w:r w:rsidR="00BC3BED" w:rsidRPr="00120CBE">
        <w:rPr>
          <w:rFonts w:ascii="Brandon Grotesque" w:hAnsi="Brandon Grotesque"/>
          <w:sz w:val="24"/>
          <w:szCs w:val="24"/>
        </w:rPr>
        <w:t xml:space="preserve"> Dinner</w:t>
      </w:r>
    </w:p>
    <w:p w14:paraId="38DA397D" w14:textId="77777777" w:rsidR="00AD23DD"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 xml:space="preserve">Recognition at Auction </w:t>
      </w:r>
    </w:p>
    <w:p w14:paraId="26DC4887" w14:textId="5237C80E" w:rsidR="00132AA4" w:rsidRDefault="00BC3BED" w:rsidP="00AE5099">
      <w:pPr>
        <w:pStyle w:val="NoSpacing"/>
        <w:jc w:val="center"/>
        <w:rPr>
          <w:rFonts w:ascii="Brandon Grotesque" w:hAnsi="Brandon Grotesque"/>
          <w:sz w:val="24"/>
          <w:szCs w:val="24"/>
        </w:rPr>
      </w:pPr>
      <w:r w:rsidRPr="00120CBE">
        <w:rPr>
          <w:rFonts w:ascii="Brandon Grotesque" w:hAnsi="Brandon Grotesque"/>
          <w:sz w:val="24"/>
          <w:szCs w:val="24"/>
        </w:rPr>
        <w:t>Company Logo on Auction Website</w:t>
      </w:r>
    </w:p>
    <w:p w14:paraId="4102978E" w14:textId="77777777" w:rsidR="00CA0E18" w:rsidRPr="00120CBE" w:rsidRDefault="00CA0E18" w:rsidP="00AE5099">
      <w:pPr>
        <w:pStyle w:val="NoSpacing"/>
        <w:jc w:val="center"/>
        <w:rPr>
          <w:rFonts w:ascii="Brandon Grotesque" w:hAnsi="Brandon Grotesque"/>
          <w:sz w:val="24"/>
          <w:szCs w:val="24"/>
        </w:rPr>
      </w:pPr>
    </w:p>
    <w:p w14:paraId="6BD72DE5" w14:textId="77777777" w:rsidR="008B5E4E" w:rsidRDefault="008B5E4E" w:rsidP="00AE5099">
      <w:pPr>
        <w:pStyle w:val="NoSpacing"/>
        <w:jc w:val="center"/>
        <w:rPr>
          <w:rFonts w:ascii="Brandon Grotesque" w:hAnsi="Brandon Grotesque"/>
          <w:color w:val="003399"/>
          <w:sz w:val="24"/>
          <w:szCs w:val="24"/>
          <w:u w:val="single"/>
        </w:rPr>
      </w:pPr>
    </w:p>
    <w:p w14:paraId="390895A4" w14:textId="77777777" w:rsidR="008B5E4E" w:rsidRDefault="008B5E4E" w:rsidP="00AE5099">
      <w:pPr>
        <w:pStyle w:val="NoSpacing"/>
        <w:jc w:val="center"/>
        <w:rPr>
          <w:rFonts w:ascii="Brandon Grotesque" w:hAnsi="Brandon Grotesque"/>
          <w:color w:val="003399"/>
          <w:sz w:val="24"/>
          <w:szCs w:val="24"/>
          <w:u w:val="single"/>
        </w:rPr>
      </w:pPr>
    </w:p>
    <w:p w14:paraId="19617A57" w14:textId="77777777" w:rsidR="008B5E4E" w:rsidRDefault="008B5E4E" w:rsidP="00AE5099">
      <w:pPr>
        <w:pStyle w:val="NoSpacing"/>
        <w:jc w:val="center"/>
        <w:rPr>
          <w:rFonts w:ascii="Brandon Grotesque" w:hAnsi="Brandon Grotesque"/>
          <w:color w:val="003399"/>
          <w:sz w:val="24"/>
          <w:szCs w:val="24"/>
          <w:u w:val="single"/>
        </w:rPr>
      </w:pPr>
    </w:p>
    <w:p w14:paraId="4B9F1334" w14:textId="77777777" w:rsidR="000F2CFF" w:rsidRDefault="000F2CFF" w:rsidP="00AE5099">
      <w:pPr>
        <w:pStyle w:val="NoSpacing"/>
        <w:jc w:val="center"/>
        <w:rPr>
          <w:rFonts w:ascii="Brandon Grotesque" w:hAnsi="Brandon Grotesque"/>
          <w:color w:val="003399"/>
          <w:sz w:val="24"/>
          <w:szCs w:val="24"/>
          <w:u w:val="single"/>
        </w:rPr>
      </w:pPr>
    </w:p>
    <w:p w14:paraId="30B08330" w14:textId="0350B444" w:rsidR="000F2CFF" w:rsidRDefault="000F2CFF" w:rsidP="00AE5099">
      <w:pPr>
        <w:pStyle w:val="NoSpacing"/>
        <w:jc w:val="center"/>
        <w:rPr>
          <w:rFonts w:ascii="Brandon Grotesque" w:hAnsi="Brandon Grotesque"/>
          <w:color w:val="003399"/>
          <w:sz w:val="24"/>
          <w:szCs w:val="24"/>
          <w:u w:val="single"/>
        </w:rPr>
      </w:pPr>
    </w:p>
    <w:p w14:paraId="4A2042B5" w14:textId="77777777" w:rsidR="004641E4" w:rsidRDefault="004641E4" w:rsidP="00AE5099">
      <w:pPr>
        <w:pStyle w:val="NoSpacing"/>
        <w:jc w:val="center"/>
        <w:rPr>
          <w:rFonts w:ascii="Brandon Grotesque" w:hAnsi="Brandon Grotesque"/>
          <w:color w:val="003399"/>
          <w:sz w:val="24"/>
          <w:szCs w:val="24"/>
          <w:u w:val="single"/>
        </w:rPr>
      </w:pPr>
    </w:p>
    <w:p w14:paraId="7EA5A558" w14:textId="77777777" w:rsidR="008B5E4E" w:rsidRDefault="008B5E4E" w:rsidP="00AE5099">
      <w:pPr>
        <w:pStyle w:val="NoSpacing"/>
        <w:jc w:val="center"/>
        <w:rPr>
          <w:rFonts w:ascii="Brandon Grotesque" w:hAnsi="Brandon Grotesque"/>
          <w:color w:val="003399"/>
          <w:sz w:val="24"/>
          <w:szCs w:val="24"/>
          <w:u w:val="single"/>
        </w:rPr>
      </w:pPr>
    </w:p>
    <w:p w14:paraId="33C52A2A" w14:textId="77777777" w:rsidR="008B5E4E" w:rsidRDefault="008B5E4E" w:rsidP="00AE5099">
      <w:pPr>
        <w:pStyle w:val="NoSpacing"/>
        <w:jc w:val="center"/>
        <w:rPr>
          <w:rFonts w:ascii="Brandon Grotesque" w:hAnsi="Brandon Grotesque"/>
          <w:color w:val="003399"/>
          <w:sz w:val="24"/>
          <w:szCs w:val="24"/>
          <w:u w:val="single"/>
        </w:rPr>
      </w:pPr>
    </w:p>
    <w:p w14:paraId="664A4D86" w14:textId="77777777" w:rsidR="00B03947" w:rsidRDefault="00B03947" w:rsidP="00AE5099">
      <w:pPr>
        <w:pStyle w:val="NoSpacing"/>
        <w:jc w:val="center"/>
        <w:rPr>
          <w:rFonts w:ascii="Brandon Grotesque" w:hAnsi="Brandon Grotesque"/>
          <w:b/>
          <w:bCs/>
          <w:sz w:val="24"/>
          <w:szCs w:val="24"/>
          <w:u w:val="single"/>
        </w:rPr>
      </w:pPr>
    </w:p>
    <w:p w14:paraId="4FC69A24" w14:textId="0A88B38E" w:rsidR="0021007A" w:rsidRPr="0021007A" w:rsidRDefault="00CA0E18" w:rsidP="00AE5099">
      <w:pPr>
        <w:pStyle w:val="NoSpacing"/>
        <w:jc w:val="center"/>
        <w:rPr>
          <w:rFonts w:ascii="Brandon Grotesque" w:hAnsi="Brandon Grotesque"/>
          <w:b/>
          <w:bCs/>
          <w:sz w:val="24"/>
          <w:szCs w:val="24"/>
          <w:u w:val="single"/>
        </w:rPr>
      </w:pPr>
      <w:r>
        <w:rPr>
          <w:rFonts w:ascii="Brandon Grotesque" w:hAnsi="Brandon Grotesque"/>
          <w:b/>
          <w:bCs/>
          <w:sz w:val="24"/>
          <w:szCs w:val="24"/>
          <w:u w:val="single"/>
        </w:rPr>
        <w:t>ACADEMY</w:t>
      </w:r>
      <w:r w:rsidR="0021007A" w:rsidRPr="0021007A">
        <w:rPr>
          <w:rFonts w:ascii="Brandon Grotesque" w:hAnsi="Brandon Grotesque"/>
          <w:b/>
          <w:bCs/>
          <w:sz w:val="24"/>
          <w:szCs w:val="24"/>
          <w:u w:val="single"/>
        </w:rPr>
        <w:t xml:space="preserve"> - $3,000</w:t>
      </w:r>
    </w:p>
    <w:p w14:paraId="51F1972C" w14:textId="6733F839" w:rsidR="00AD23DD"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Table of 10</w:t>
      </w:r>
    </w:p>
    <w:p w14:paraId="3C4143AF" w14:textId="77777777" w:rsidR="00AD23DD" w:rsidRPr="00120CBE" w:rsidRDefault="00DF36ED" w:rsidP="00AE5099">
      <w:pPr>
        <w:pStyle w:val="NoSpacing"/>
        <w:jc w:val="center"/>
        <w:rPr>
          <w:rFonts w:ascii="Brandon Grotesque" w:hAnsi="Brandon Grotesque"/>
          <w:sz w:val="24"/>
          <w:szCs w:val="24"/>
        </w:rPr>
      </w:pPr>
      <w:r w:rsidRPr="00120CBE">
        <w:rPr>
          <w:rFonts w:ascii="Brandon Grotesque" w:hAnsi="Brandon Grotesque"/>
          <w:sz w:val="24"/>
          <w:szCs w:val="24"/>
        </w:rPr>
        <w:t>Upg</w:t>
      </w:r>
      <w:r w:rsidR="0083532C" w:rsidRPr="00120CBE">
        <w:rPr>
          <w:rFonts w:ascii="Brandon Grotesque" w:hAnsi="Brandon Grotesque"/>
          <w:sz w:val="24"/>
          <w:szCs w:val="24"/>
        </w:rPr>
        <w:t>raded</w:t>
      </w:r>
      <w:r w:rsidR="00AD23DD" w:rsidRPr="00120CBE">
        <w:rPr>
          <w:rFonts w:ascii="Brandon Grotesque" w:hAnsi="Brandon Grotesque"/>
          <w:sz w:val="24"/>
          <w:szCs w:val="24"/>
        </w:rPr>
        <w:t xml:space="preserve"> Seating</w:t>
      </w:r>
    </w:p>
    <w:p w14:paraId="2ECE5C1A" w14:textId="77777777" w:rsidR="00AD23DD"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Chocolates at Table</w:t>
      </w:r>
    </w:p>
    <w:p w14:paraId="3DB02EE2" w14:textId="77777777" w:rsidR="00AD23DD"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 xml:space="preserve">Recognition at Auction </w:t>
      </w:r>
    </w:p>
    <w:p w14:paraId="2B035AFC" w14:textId="77777777" w:rsidR="00AD23DD" w:rsidRPr="00120CBE" w:rsidRDefault="00BC3BED" w:rsidP="00AE5099">
      <w:pPr>
        <w:pStyle w:val="NoSpacing"/>
        <w:jc w:val="center"/>
        <w:rPr>
          <w:rFonts w:ascii="Brandon Grotesque" w:hAnsi="Brandon Grotesque"/>
          <w:sz w:val="24"/>
          <w:szCs w:val="24"/>
        </w:rPr>
      </w:pPr>
      <w:r w:rsidRPr="00120CBE">
        <w:rPr>
          <w:rFonts w:ascii="Brandon Grotesque" w:hAnsi="Brandon Grotesque"/>
          <w:sz w:val="24"/>
          <w:szCs w:val="24"/>
        </w:rPr>
        <w:t>Company Logo on Auction Website</w:t>
      </w:r>
    </w:p>
    <w:p w14:paraId="3AC648F1" w14:textId="77777777" w:rsidR="00AD23DD" w:rsidRPr="00120CBE" w:rsidRDefault="00AD23DD" w:rsidP="00AE5099">
      <w:pPr>
        <w:pStyle w:val="NoSpacing"/>
        <w:jc w:val="center"/>
        <w:rPr>
          <w:rFonts w:ascii="Brandon Grotesque" w:hAnsi="Brandon Grotesque"/>
          <w:sz w:val="16"/>
          <w:szCs w:val="16"/>
        </w:rPr>
      </w:pPr>
    </w:p>
    <w:p w14:paraId="63E925C2" w14:textId="77777777" w:rsidR="00A614B2" w:rsidRDefault="00A614B2" w:rsidP="00AE5099">
      <w:pPr>
        <w:pStyle w:val="NoSpacing"/>
        <w:jc w:val="center"/>
        <w:rPr>
          <w:rFonts w:ascii="Brandon Grotesque" w:hAnsi="Brandon Grotesque"/>
          <w:color w:val="003399"/>
          <w:sz w:val="24"/>
          <w:szCs w:val="24"/>
          <w:u w:val="single"/>
        </w:rPr>
      </w:pPr>
    </w:p>
    <w:p w14:paraId="025A6603" w14:textId="77777777" w:rsidR="00120CBE" w:rsidRPr="00120CBE" w:rsidRDefault="00120CBE" w:rsidP="00AE5099">
      <w:pPr>
        <w:pStyle w:val="NoSpacing"/>
        <w:jc w:val="center"/>
        <w:rPr>
          <w:rFonts w:ascii="Brandon Grotesque" w:hAnsi="Brandon Grotesque"/>
          <w:color w:val="003399"/>
          <w:sz w:val="24"/>
          <w:szCs w:val="24"/>
          <w:u w:val="single"/>
        </w:rPr>
      </w:pPr>
    </w:p>
    <w:p w14:paraId="61082F18" w14:textId="42DA5D5E" w:rsidR="00AD23DD" w:rsidRPr="004641E4" w:rsidRDefault="00CA0E18" w:rsidP="00AE5099">
      <w:pPr>
        <w:pStyle w:val="NoSpacing"/>
        <w:jc w:val="center"/>
        <w:rPr>
          <w:rFonts w:ascii="Brandon Grotesque" w:hAnsi="Brandon Grotesque"/>
          <w:b/>
          <w:bCs/>
          <w:sz w:val="24"/>
          <w:szCs w:val="24"/>
          <w:u w:val="single"/>
        </w:rPr>
      </w:pPr>
      <w:r>
        <w:rPr>
          <w:rFonts w:ascii="Brandon Grotesque" w:hAnsi="Brandon Grotesque"/>
          <w:b/>
          <w:bCs/>
          <w:sz w:val="24"/>
          <w:szCs w:val="24"/>
          <w:u w:val="single"/>
        </w:rPr>
        <w:t>CADETS</w:t>
      </w:r>
      <w:r w:rsidR="00BC3BED" w:rsidRPr="004641E4">
        <w:rPr>
          <w:rFonts w:ascii="Brandon Grotesque" w:hAnsi="Brandon Grotesque"/>
          <w:b/>
          <w:bCs/>
          <w:sz w:val="24"/>
          <w:szCs w:val="24"/>
          <w:u w:val="single"/>
        </w:rPr>
        <w:t xml:space="preserve"> </w:t>
      </w:r>
      <w:r w:rsidR="00AD23DD" w:rsidRPr="004641E4">
        <w:rPr>
          <w:rFonts w:ascii="Brandon Grotesque" w:hAnsi="Brandon Grotesque"/>
          <w:b/>
          <w:bCs/>
          <w:sz w:val="24"/>
          <w:szCs w:val="24"/>
          <w:u w:val="single"/>
        </w:rPr>
        <w:t>- $2,000</w:t>
      </w:r>
    </w:p>
    <w:p w14:paraId="120399CB" w14:textId="77777777" w:rsidR="00AD23DD"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Table of 10</w:t>
      </w:r>
    </w:p>
    <w:p w14:paraId="2F2FC4B5" w14:textId="77777777" w:rsidR="00F534EC"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Chocolates at Table</w:t>
      </w:r>
      <w:r w:rsidR="00F534EC" w:rsidRPr="00120CBE">
        <w:rPr>
          <w:rFonts w:ascii="Brandon Grotesque" w:hAnsi="Brandon Grotesque"/>
          <w:sz w:val="24"/>
          <w:szCs w:val="24"/>
        </w:rPr>
        <w:t xml:space="preserve"> </w:t>
      </w:r>
    </w:p>
    <w:p w14:paraId="569A23ED" w14:textId="77777777" w:rsidR="000E2F96" w:rsidRPr="00120CBE" w:rsidRDefault="00AD23DD" w:rsidP="00AE5099">
      <w:pPr>
        <w:pStyle w:val="NoSpacing"/>
        <w:jc w:val="center"/>
        <w:rPr>
          <w:rFonts w:ascii="Brandon Grotesque" w:hAnsi="Brandon Grotesque"/>
          <w:sz w:val="24"/>
          <w:szCs w:val="24"/>
        </w:rPr>
      </w:pPr>
      <w:r w:rsidRPr="00120CBE">
        <w:rPr>
          <w:rFonts w:ascii="Brandon Grotesque" w:hAnsi="Brandon Grotesque"/>
          <w:sz w:val="24"/>
          <w:szCs w:val="24"/>
        </w:rPr>
        <w:t xml:space="preserve">Recognition at Auction </w:t>
      </w:r>
    </w:p>
    <w:p w14:paraId="72612292" w14:textId="77777777" w:rsidR="000E2F96" w:rsidRPr="00120CBE" w:rsidRDefault="000E2F96">
      <w:pPr>
        <w:rPr>
          <w:rFonts w:ascii="Brandon Grotesque" w:hAnsi="Brandon Grotesque"/>
          <w:sz w:val="24"/>
          <w:szCs w:val="24"/>
        </w:rPr>
      </w:pPr>
      <w:r w:rsidRPr="00120CBE">
        <w:rPr>
          <w:rFonts w:ascii="Brandon Grotesque" w:hAnsi="Brandon Grotesque"/>
          <w:sz w:val="24"/>
          <w:szCs w:val="24"/>
        </w:rPr>
        <w:br w:type="page"/>
      </w:r>
    </w:p>
    <w:p w14:paraId="13783553" w14:textId="77777777" w:rsidR="00AD23DD" w:rsidRPr="00120CBE" w:rsidRDefault="00AD23DD" w:rsidP="00AE5099">
      <w:pPr>
        <w:pStyle w:val="NoSpacing"/>
        <w:jc w:val="center"/>
        <w:rPr>
          <w:rFonts w:ascii="Brandon Grotesque" w:hAnsi="Brandon Grotesque"/>
          <w:sz w:val="24"/>
          <w:szCs w:val="24"/>
        </w:rPr>
      </w:pPr>
    </w:p>
    <w:p w14:paraId="05A2756A" w14:textId="77777777" w:rsidR="00E04A7E" w:rsidRPr="00120CBE" w:rsidRDefault="00E04A7E" w:rsidP="00AE5099">
      <w:pPr>
        <w:pStyle w:val="Default"/>
        <w:jc w:val="center"/>
        <w:rPr>
          <w:rFonts w:ascii="Brandon Grotesque" w:hAnsi="Brandon Grotesque" w:cs="Lucida Bright"/>
          <w:sz w:val="22"/>
          <w:szCs w:val="22"/>
        </w:rPr>
      </w:pPr>
    </w:p>
    <w:p w14:paraId="447F2931" w14:textId="77777777" w:rsidR="000E2F96" w:rsidRPr="00120CBE" w:rsidRDefault="000E2F96" w:rsidP="00AE5099">
      <w:pPr>
        <w:pStyle w:val="Default"/>
        <w:jc w:val="center"/>
        <w:rPr>
          <w:rFonts w:ascii="Brandon Grotesque" w:hAnsi="Brandon Grotesque" w:cs="Lucida Bright"/>
          <w:sz w:val="22"/>
          <w:szCs w:val="22"/>
        </w:rPr>
        <w:sectPr w:rsidR="000E2F96" w:rsidRPr="00120CBE" w:rsidSect="000E2F96">
          <w:type w:val="continuous"/>
          <w:pgSz w:w="12240" w:h="15840"/>
          <w:pgMar w:top="720" w:right="1440" w:bottom="720" w:left="1440" w:header="720" w:footer="720" w:gutter="0"/>
          <w:cols w:num="2" w:space="720"/>
          <w:docGrid w:linePitch="360"/>
        </w:sectPr>
      </w:pPr>
    </w:p>
    <w:p w14:paraId="5D5C13CB" w14:textId="09CE3362" w:rsidR="00804796" w:rsidRPr="00120CBE" w:rsidRDefault="00A0633C" w:rsidP="00AE5099">
      <w:pPr>
        <w:pStyle w:val="Default"/>
        <w:jc w:val="center"/>
        <w:rPr>
          <w:rFonts w:ascii="Brandon Grotesque" w:hAnsi="Brandon Grotesque" w:cs="Lucida Bright"/>
          <w:sz w:val="28"/>
          <w:szCs w:val="28"/>
        </w:rPr>
      </w:pPr>
      <w:r w:rsidRPr="00120CBE">
        <w:rPr>
          <w:rFonts w:ascii="Brandon Grotesque" w:hAnsi="Brandon Grotesque" w:cs="Lucida Bright"/>
          <w:sz w:val="28"/>
          <w:szCs w:val="28"/>
        </w:rPr>
        <w:t>Yes! We</w:t>
      </w:r>
      <w:r w:rsidR="00385FF8" w:rsidRPr="00120CBE">
        <w:rPr>
          <w:rFonts w:ascii="Brandon Grotesque" w:hAnsi="Brandon Grotesque" w:cs="Lucida Bright"/>
          <w:sz w:val="28"/>
          <w:szCs w:val="28"/>
        </w:rPr>
        <w:t xml:space="preserve"> w</w:t>
      </w:r>
      <w:r w:rsidR="004641E4">
        <w:rPr>
          <w:rFonts w:ascii="Brandon Grotesque" w:hAnsi="Brandon Grotesque" w:cs="Lucida Bright"/>
          <w:sz w:val="28"/>
          <w:szCs w:val="28"/>
        </w:rPr>
        <w:t>ant</w:t>
      </w:r>
      <w:r w:rsidR="00385FF8" w:rsidRPr="00120CBE">
        <w:rPr>
          <w:rFonts w:ascii="Brandon Grotesque" w:hAnsi="Brandon Grotesque" w:cs="Lucida Bright"/>
          <w:sz w:val="28"/>
          <w:szCs w:val="28"/>
        </w:rPr>
        <w:t xml:space="preserve"> to be a 20</w:t>
      </w:r>
      <w:r w:rsidR="000E2F96" w:rsidRPr="00120CBE">
        <w:rPr>
          <w:rFonts w:ascii="Brandon Grotesque" w:hAnsi="Brandon Grotesque" w:cs="Lucida Bright"/>
          <w:sz w:val="28"/>
          <w:szCs w:val="28"/>
        </w:rPr>
        <w:t>2</w:t>
      </w:r>
      <w:r w:rsidR="00CA0E18">
        <w:rPr>
          <w:rFonts w:ascii="Brandon Grotesque" w:hAnsi="Brandon Grotesque" w:cs="Lucida Bright"/>
          <w:sz w:val="28"/>
          <w:szCs w:val="28"/>
        </w:rPr>
        <w:t>3</w:t>
      </w:r>
      <w:r w:rsidR="00804796" w:rsidRPr="00120CBE">
        <w:rPr>
          <w:rFonts w:ascii="Brandon Grotesque" w:hAnsi="Brandon Grotesque" w:cs="Lucida Bright"/>
          <w:sz w:val="28"/>
          <w:szCs w:val="28"/>
        </w:rPr>
        <w:t xml:space="preserve"> STA Auction Sponsor</w:t>
      </w:r>
      <w:r w:rsidR="00331CAA" w:rsidRPr="00120CBE">
        <w:rPr>
          <w:rFonts w:ascii="Brandon Grotesque" w:hAnsi="Brandon Grotesque" w:cs="Lucida Bright"/>
          <w:sz w:val="28"/>
          <w:szCs w:val="28"/>
        </w:rPr>
        <w:t>.</w:t>
      </w:r>
    </w:p>
    <w:p w14:paraId="3070282A" w14:textId="77777777" w:rsidR="000E2F96" w:rsidRPr="00120CBE" w:rsidRDefault="000E2F96" w:rsidP="00AE5099">
      <w:pPr>
        <w:pStyle w:val="Default"/>
        <w:jc w:val="center"/>
        <w:rPr>
          <w:rFonts w:ascii="Brandon Grotesque" w:hAnsi="Brandon Grotesque" w:cs="Lucida Bright"/>
          <w:sz w:val="22"/>
          <w:szCs w:val="22"/>
        </w:rPr>
        <w:sectPr w:rsidR="000E2F96" w:rsidRPr="00120CBE" w:rsidSect="000E2F96">
          <w:type w:val="continuous"/>
          <w:pgSz w:w="12240" w:h="15840"/>
          <w:pgMar w:top="720" w:right="1440" w:bottom="720" w:left="1440" w:header="720" w:footer="720" w:gutter="0"/>
          <w:cols w:space="720"/>
          <w:docGrid w:linePitch="360"/>
        </w:sectPr>
      </w:pPr>
    </w:p>
    <w:p w14:paraId="59C1AFCB" w14:textId="77777777" w:rsidR="0083532C" w:rsidRPr="00120CBE" w:rsidRDefault="0083532C" w:rsidP="00AE5099">
      <w:pPr>
        <w:pStyle w:val="Default"/>
        <w:jc w:val="center"/>
        <w:rPr>
          <w:rFonts w:ascii="Brandon Grotesque" w:hAnsi="Brandon Grotesque" w:cs="Lucida Bright"/>
          <w:sz w:val="22"/>
          <w:szCs w:val="22"/>
        </w:rPr>
      </w:pPr>
    </w:p>
    <w:p w14:paraId="7681E518" w14:textId="77777777" w:rsidR="00AE5099" w:rsidRPr="00120CBE" w:rsidRDefault="00AE5099" w:rsidP="00AE5099">
      <w:pPr>
        <w:pStyle w:val="Default"/>
        <w:jc w:val="center"/>
        <w:rPr>
          <w:rFonts w:ascii="Brandon Grotesque" w:hAnsi="Brandon Grotesque" w:cs="Lucida Bright"/>
          <w:sz w:val="22"/>
          <w:szCs w:val="22"/>
        </w:rPr>
      </w:pPr>
    </w:p>
    <w:p w14:paraId="703ECE90" w14:textId="45D2A075" w:rsidR="00AE5099" w:rsidRPr="00120CBE" w:rsidRDefault="00AE5099" w:rsidP="00AE5099">
      <w:pPr>
        <w:pStyle w:val="Default"/>
        <w:rPr>
          <w:rFonts w:ascii="Brandon Grotesque" w:hAnsi="Brandon Grotesque" w:cs="Lucida Bright"/>
          <w:sz w:val="22"/>
          <w:szCs w:val="22"/>
        </w:rPr>
      </w:pPr>
      <w:r w:rsidRPr="00120CBE">
        <w:rPr>
          <w:rFonts w:ascii="Brandon Grotesque" w:hAnsi="Brandon Grotesque" w:cs="Lucida Bright"/>
          <w:sz w:val="22"/>
          <w:szCs w:val="22"/>
        </w:rPr>
        <w:t>_____</w:t>
      </w:r>
      <w:r w:rsidR="00BC3BED" w:rsidRPr="00120CBE">
        <w:rPr>
          <w:rFonts w:ascii="Brandon Grotesque" w:hAnsi="Brandon Grotesque" w:cs="Lucida Bright"/>
          <w:sz w:val="22"/>
          <w:szCs w:val="22"/>
        </w:rPr>
        <w:t xml:space="preserve"> </w:t>
      </w:r>
      <w:r w:rsidR="00CA0E18">
        <w:rPr>
          <w:rFonts w:ascii="Brandon Grotesque" w:hAnsi="Brandon Grotesque" w:cs="Lucida Bright"/>
          <w:sz w:val="22"/>
          <w:szCs w:val="22"/>
        </w:rPr>
        <w:t>REFLECTIONS</w:t>
      </w:r>
      <w:r w:rsidR="00BC3BED" w:rsidRPr="00120CBE">
        <w:rPr>
          <w:rFonts w:ascii="Brandon Grotesque" w:hAnsi="Brandon Grotesque" w:cs="Lucida Bright"/>
          <w:sz w:val="22"/>
          <w:szCs w:val="22"/>
        </w:rPr>
        <w:t xml:space="preserve"> - </w:t>
      </w:r>
      <w:r w:rsidR="0083532C" w:rsidRPr="00120CBE">
        <w:rPr>
          <w:rFonts w:ascii="Brandon Grotesque" w:hAnsi="Brandon Grotesque" w:cs="Lucida Bright"/>
          <w:sz w:val="22"/>
          <w:szCs w:val="22"/>
        </w:rPr>
        <w:t>$</w:t>
      </w:r>
      <w:proofErr w:type="gramStart"/>
      <w:r w:rsidR="0083532C" w:rsidRPr="00120CBE">
        <w:rPr>
          <w:rFonts w:ascii="Brandon Grotesque" w:hAnsi="Brandon Grotesque" w:cs="Lucida Bright"/>
          <w:sz w:val="22"/>
          <w:szCs w:val="22"/>
        </w:rPr>
        <w:t>10</w:t>
      </w:r>
      <w:r w:rsidRPr="00120CBE">
        <w:rPr>
          <w:rFonts w:ascii="Brandon Grotesque" w:hAnsi="Brandon Grotesque" w:cs="Lucida Bright"/>
          <w:sz w:val="22"/>
          <w:szCs w:val="22"/>
        </w:rPr>
        <w:t>,000</w:t>
      </w:r>
      <w:r w:rsidR="0068396C" w:rsidRPr="00120CBE">
        <w:rPr>
          <w:rFonts w:ascii="Brandon Grotesque" w:hAnsi="Brandon Grotesque" w:cs="Lucida Bright"/>
          <w:sz w:val="22"/>
          <w:szCs w:val="22"/>
        </w:rPr>
        <w:t xml:space="preserve"> </w:t>
      </w:r>
      <w:r w:rsidR="004641E4">
        <w:rPr>
          <w:rFonts w:ascii="Brandon Grotesque" w:hAnsi="Brandon Grotesque" w:cs="Lucida Bright"/>
          <w:sz w:val="22"/>
          <w:szCs w:val="22"/>
        </w:rPr>
        <w:t xml:space="preserve"> </w:t>
      </w:r>
      <w:r w:rsidR="004641E4">
        <w:rPr>
          <w:rFonts w:ascii="Brandon Grotesque" w:hAnsi="Brandon Grotesque" w:cs="Lucida Bright"/>
          <w:sz w:val="22"/>
          <w:szCs w:val="22"/>
        </w:rPr>
        <w:tab/>
      </w:r>
      <w:proofErr w:type="gramEnd"/>
      <w:r w:rsidR="007B7E50">
        <w:rPr>
          <w:rFonts w:ascii="Brandon Grotesque" w:hAnsi="Brandon Grotesque" w:cs="Lucida Bright"/>
          <w:sz w:val="22"/>
          <w:szCs w:val="22"/>
        </w:rPr>
        <w:t xml:space="preserve"> </w:t>
      </w:r>
      <w:r w:rsidR="004641E4">
        <w:rPr>
          <w:rFonts w:ascii="Brandon Grotesque" w:hAnsi="Brandon Grotesque" w:cs="Lucida Bright"/>
          <w:sz w:val="22"/>
          <w:szCs w:val="22"/>
        </w:rPr>
        <w:t>($9,250.00 Tax Deduction)</w:t>
      </w:r>
    </w:p>
    <w:p w14:paraId="34876C77" w14:textId="77777777" w:rsidR="00AE5099" w:rsidRPr="00120CBE" w:rsidRDefault="00AE5099" w:rsidP="00AE5099">
      <w:pPr>
        <w:pStyle w:val="Default"/>
        <w:rPr>
          <w:rFonts w:ascii="Brandon Grotesque" w:hAnsi="Brandon Grotesque" w:cs="Lucida Bright"/>
          <w:sz w:val="22"/>
          <w:szCs w:val="22"/>
        </w:rPr>
      </w:pPr>
    </w:p>
    <w:p w14:paraId="4A58D856" w14:textId="4CD32CD2" w:rsidR="00AE5099" w:rsidRPr="00120CBE" w:rsidRDefault="00AE5099" w:rsidP="00804796">
      <w:pPr>
        <w:pStyle w:val="Default"/>
        <w:rPr>
          <w:rFonts w:ascii="Brandon Grotesque" w:hAnsi="Brandon Grotesque" w:cs="Lucida Bright"/>
          <w:sz w:val="22"/>
          <w:szCs w:val="22"/>
        </w:rPr>
      </w:pPr>
      <w:r w:rsidRPr="00120CBE">
        <w:rPr>
          <w:rFonts w:ascii="Brandon Grotesque" w:hAnsi="Brandon Grotesque" w:cs="Lucida Bright"/>
          <w:sz w:val="22"/>
          <w:szCs w:val="22"/>
        </w:rPr>
        <w:t>_____</w:t>
      </w:r>
      <w:r w:rsidR="000E2F96" w:rsidRPr="00120CBE">
        <w:rPr>
          <w:rFonts w:ascii="Brandon Grotesque" w:hAnsi="Brandon Grotesque" w:cs="Lucida Bright"/>
          <w:sz w:val="22"/>
          <w:szCs w:val="22"/>
        </w:rPr>
        <w:t xml:space="preserve"> </w:t>
      </w:r>
      <w:r w:rsidR="00935458">
        <w:rPr>
          <w:rFonts w:ascii="Brandon Grotesque" w:hAnsi="Brandon Grotesque" w:cs="Lucida Bright"/>
          <w:sz w:val="22"/>
          <w:szCs w:val="22"/>
        </w:rPr>
        <w:t>CO</w:t>
      </w:r>
      <w:r w:rsidR="00CA0E18">
        <w:rPr>
          <w:rFonts w:ascii="Brandon Grotesque" w:hAnsi="Brandon Grotesque" w:cs="Lucida Bright"/>
          <w:sz w:val="22"/>
          <w:szCs w:val="22"/>
        </w:rPr>
        <w:t>MMUNITY</w:t>
      </w:r>
      <w:r w:rsidR="00385FF8" w:rsidRPr="00120CBE">
        <w:rPr>
          <w:rFonts w:ascii="Brandon Grotesque" w:hAnsi="Brandon Grotesque" w:cs="Lucida Bright"/>
          <w:sz w:val="22"/>
          <w:szCs w:val="22"/>
        </w:rPr>
        <w:t xml:space="preserve"> </w:t>
      </w:r>
      <w:r w:rsidR="00BC3BED" w:rsidRPr="00120CBE">
        <w:rPr>
          <w:rFonts w:ascii="Brandon Grotesque" w:hAnsi="Brandon Grotesque" w:cs="Lucida Bright"/>
          <w:sz w:val="22"/>
          <w:szCs w:val="22"/>
        </w:rPr>
        <w:t>-</w:t>
      </w:r>
      <w:r w:rsidR="0083532C" w:rsidRPr="00120CBE">
        <w:rPr>
          <w:rFonts w:ascii="Brandon Grotesque" w:hAnsi="Brandon Grotesque" w:cs="Lucida Bright"/>
          <w:sz w:val="22"/>
          <w:szCs w:val="22"/>
        </w:rPr>
        <w:t xml:space="preserve"> $5</w:t>
      </w:r>
      <w:r w:rsidRPr="00120CBE">
        <w:rPr>
          <w:rFonts w:ascii="Brandon Grotesque" w:hAnsi="Brandon Grotesque" w:cs="Lucida Bright"/>
          <w:sz w:val="22"/>
          <w:szCs w:val="22"/>
        </w:rPr>
        <w:t>,000</w:t>
      </w:r>
      <w:r w:rsidR="004641E4">
        <w:rPr>
          <w:rFonts w:ascii="Brandon Grotesque" w:hAnsi="Brandon Grotesque" w:cs="Lucida Bright"/>
          <w:sz w:val="22"/>
          <w:szCs w:val="22"/>
        </w:rPr>
        <w:t xml:space="preserve"> </w:t>
      </w:r>
      <w:r w:rsidR="004641E4">
        <w:rPr>
          <w:rFonts w:ascii="Brandon Grotesque" w:hAnsi="Brandon Grotesque" w:cs="Lucida Bright"/>
          <w:sz w:val="22"/>
          <w:szCs w:val="22"/>
        </w:rPr>
        <w:tab/>
        <w:t xml:space="preserve"> ($4,250.00 Tax Deduction)</w:t>
      </w:r>
    </w:p>
    <w:p w14:paraId="4D70438B" w14:textId="77777777" w:rsidR="0083532C" w:rsidRPr="00120CBE" w:rsidRDefault="0083532C" w:rsidP="00804796">
      <w:pPr>
        <w:pStyle w:val="Default"/>
        <w:rPr>
          <w:rFonts w:ascii="Brandon Grotesque" w:hAnsi="Brandon Grotesque" w:cs="Lucida Bright"/>
          <w:sz w:val="22"/>
          <w:szCs w:val="22"/>
        </w:rPr>
      </w:pPr>
    </w:p>
    <w:p w14:paraId="66DBFF57" w14:textId="6CC111BE" w:rsidR="0083532C" w:rsidRPr="00120CBE" w:rsidRDefault="0083532C" w:rsidP="0083532C">
      <w:pPr>
        <w:pStyle w:val="Default"/>
        <w:rPr>
          <w:rFonts w:ascii="Brandon Grotesque" w:hAnsi="Brandon Grotesque" w:cs="Lucida Bright"/>
          <w:sz w:val="22"/>
          <w:szCs w:val="22"/>
        </w:rPr>
      </w:pPr>
      <w:r w:rsidRPr="00120CBE">
        <w:rPr>
          <w:rFonts w:ascii="Brandon Grotesque" w:hAnsi="Brandon Grotesque" w:cs="Lucida Bright"/>
          <w:sz w:val="22"/>
          <w:szCs w:val="22"/>
        </w:rPr>
        <w:t>_____</w:t>
      </w:r>
      <w:r w:rsidR="00CA0E18">
        <w:rPr>
          <w:rFonts w:ascii="Brandon Grotesque" w:hAnsi="Brandon Grotesque" w:cs="Lucida Bright"/>
          <w:sz w:val="22"/>
          <w:szCs w:val="22"/>
        </w:rPr>
        <w:t>ACADEMY</w:t>
      </w:r>
      <w:r w:rsidR="00331CAA" w:rsidRPr="00120CBE">
        <w:rPr>
          <w:rFonts w:ascii="Brandon Grotesque" w:hAnsi="Brandon Grotesque" w:cs="Lucida Bright"/>
          <w:sz w:val="22"/>
          <w:szCs w:val="22"/>
        </w:rPr>
        <w:t xml:space="preserve"> </w:t>
      </w:r>
      <w:r w:rsidRPr="00120CBE">
        <w:rPr>
          <w:rFonts w:ascii="Brandon Grotesque" w:hAnsi="Brandon Grotesque" w:cs="Lucida Bright"/>
          <w:sz w:val="22"/>
          <w:szCs w:val="22"/>
        </w:rPr>
        <w:t>- $3,000</w:t>
      </w:r>
      <w:r w:rsidR="004641E4">
        <w:rPr>
          <w:rFonts w:ascii="Brandon Grotesque" w:hAnsi="Brandon Grotesque" w:cs="Lucida Bright"/>
          <w:sz w:val="22"/>
          <w:szCs w:val="22"/>
        </w:rPr>
        <w:t xml:space="preserve"> </w:t>
      </w:r>
      <w:r w:rsidR="004641E4">
        <w:rPr>
          <w:rFonts w:ascii="Brandon Grotesque" w:hAnsi="Brandon Grotesque" w:cs="Lucida Bright"/>
          <w:sz w:val="22"/>
          <w:szCs w:val="22"/>
        </w:rPr>
        <w:tab/>
      </w:r>
      <w:r w:rsidR="007B7E50">
        <w:rPr>
          <w:rFonts w:ascii="Brandon Grotesque" w:hAnsi="Brandon Grotesque" w:cs="Lucida Bright"/>
          <w:sz w:val="22"/>
          <w:szCs w:val="22"/>
        </w:rPr>
        <w:t xml:space="preserve"> </w:t>
      </w:r>
      <w:r w:rsidR="004641E4">
        <w:rPr>
          <w:rFonts w:ascii="Brandon Grotesque" w:hAnsi="Brandon Grotesque" w:cs="Lucida Bright"/>
          <w:sz w:val="22"/>
          <w:szCs w:val="22"/>
        </w:rPr>
        <w:t>($2,250.00 Tax Deduction)</w:t>
      </w:r>
    </w:p>
    <w:p w14:paraId="20DF9043" w14:textId="77777777" w:rsidR="00AE5099" w:rsidRPr="00120CBE" w:rsidRDefault="00AE5099" w:rsidP="00804796">
      <w:pPr>
        <w:pStyle w:val="Default"/>
        <w:rPr>
          <w:rFonts w:ascii="Brandon Grotesque" w:hAnsi="Brandon Grotesque" w:cs="Lucida Bright"/>
          <w:sz w:val="22"/>
          <w:szCs w:val="22"/>
        </w:rPr>
      </w:pPr>
    </w:p>
    <w:p w14:paraId="3BAE2425" w14:textId="73FE5B66" w:rsidR="00AE5099" w:rsidRPr="00120CBE" w:rsidRDefault="00AE5099" w:rsidP="00804796">
      <w:pPr>
        <w:pStyle w:val="Default"/>
        <w:rPr>
          <w:rFonts w:ascii="Brandon Grotesque" w:hAnsi="Brandon Grotesque" w:cs="Wingdings"/>
          <w:sz w:val="52"/>
          <w:szCs w:val="52"/>
        </w:rPr>
      </w:pPr>
      <w:r w:rsidRPr="00120CBE">
        <w:rPr>
          <w:rFonts w:ascii="Brandon Grotesque" w:hAnsi="Brandon Grotesque" w:cs="Lucida Bright"/>
          <w:sz w:val="22"/>
          <w:szCs w:val="22"/>
        </w:rPr>
        <w:t>_____</w:t>
      </w:r>
      <w:r w:rsidR="00BC3BED" w:rsidRPr="00120CBE">
        <w:rPr>
          <w:rFonts w:ascii="Brandon Grotesque" w:hAnsi="Brandon Grotesque" w:cs="Lucida Bright"/>
          <w:sz w:val="22"/>
          <w:szCs w:val="22"/>
        </w:rPr>
        <w:t xml:space="preserve"> </w:t>
      </w:r>
      <w:r w:rsidR="00CA0E18">
        <w:rPr>
          <w:rFonts w:ascii="Brandon Grotesque" w:hAnsi="Brandon Grotesque" w:cs="Lucida Bright"/>
          <w:sz w:val="22"/>
          <w:szCs w:val="22"/>
        </w:rPr>
        <w:t>CADET</w:t>
      </w:r>
      <w:r w:rsidR="00977C67">
        <w:rPr>
          <w:rFonts w:ascii="Brandon Grotesque" w:hAnsi="Brandon Grotesque" w:cs="Lucida Bright"/>
          <w:sz w:val="22"/>
          <w:szCs w:val="22"/>
        </w:rPr>
        <w:t xml:space="preserve"> </w:t>
      </w:r>
      <w:r w:rsidR="00BC3BED" w:rsidRPr="00120CBE">
        <w:rPr>
          <w:rFonts w:ascii="Brandon Grotesque" w:hAnsi="Brandon Grotesque" w:cs="Lucida Bright"/>
          <w:sz w:val="22"/>
          <w:szCs w:val="22"/>
        </w:rPr>
        <w:t>-</w:t>
      </w:r>
      <w:r w:rsidRPr="00120CBE">
        <w:rPr>
          <w:rFonts w:ascii="Brandon Grotesque" w:hAnsi="Brandon Grotesque" w:cs="Lucida Bright"/>
          <w:sz w:val="22"/>
          <w:szCs w:val="22"/>
        </w:rPr>
        <w:t xml:space="preserve"> $2,000</w:t>
      </w:r>
      <w:r w:rsidR="004641E4">
        <w:rPr>
          <w:rFonts w:ascii="Brandon Grotesque" w:hAnsi="Brandon Grotesque" w:cs="Lucida Bright"/>
          <w:sz w:val="22"/>
          <w:szCs w:val="22"/>
        </w:rPr>
        <w:tab/>
      </w:r>
      <w:r w:rsidR="007B7E50">
        <w:rPr>
          <w:rFonts w:ascii="Brandon Grotesque" w:hAnsi="Brandon Grotesque" w:cs="Lucida Bright"/>
          <w:sz w:val="22"/>
          <w:szCs w:val="22"/>
        </w:rPr>
        <w:t xml:space="preserve">            </w:t>
      </w:r>
      <w:proofErr w:type="gramStart"/>
      <w:r w:rsidR="007B7E50">
        <w:rPr>
          <w:rFonts w:ascii="Brandon Grotesque" w:hAnsi="Brandon Grotesque" w:cs="Lucida Bright"/>
          <w:sz w:val="22"/>
          <w:szCs w:val="22"/>
        </w:rPr>
        <w:t xml:space="preserve">   </w:t>
      </w:r>
      <w:r w:rsidR="004641E4">
        <w:rPr>
          <w:rFonts w:ascii="Brandon Grotesque" w:hAnsi="Brandon Grotesque" w:cs="Lucida Bright"/>
          <w:sz w:val="22"/>
          <w:szCs w:val="22"/>
        </w:rPr>
        <w:t>(</w:t>
      </w:r>
      <w:proofErr w:type="gramEnd"/>
      <w:r w:rsidR="004641E4">
        <w:rPr>
          <w:rFonts w:ascii="Brandon Grotesque" w:hAnsi="Brandon Grotesque" w:cs="Lucida Bright"/>
          <w:sz w:val="22"/>
          <w:szCs w:val="22"/>
        </w:rPr>
        <w:t>$1,250.00 Tax Deducti</w:t>
      </w:r>
      <w:r w:rsidR="00D12783">
        <w:rPr>
          <w:rFonts w:ascii="Brandon Grotesque" w:hAnsi="Brandon Grotesque" w:cs="Lucida Bright"/>
          <w:sz w:val="22"/>
          <w:szCs w:val="22"/>
        </w:rPr>
        <w:t>o</w:t>
      </w:r>
      <w:r w:rsidR="004641E4">
        <w:rPr>
          <w:rFonts w:ascii="Brandon Grotesque" w:hAnsi="Brandon Grotesque" w:cs="Lucida Bright"/>
          <w:sz w:val="22"/>
          <w:szCs w:val="22"/>
        </w:rPr>
        <w:t>n)</w:t>
      </w:r>
    </w:p>
    <w:p w14:paraId="22AD7610" w14:textId="77777777" w:rsidR="00AE5099" w:rsidRPr="00120CBE" w:rsidRDefault="00AE5099" w:rsidP="00804796">
      <w:pPr>
        <w:pStyle w:val="Default"/>
        <w:rPr>
          <w:rFonts w:ascii="Brandon Grotesque" w:hAnsi="Brandon Grotesque" w:cs="Lucida Bright"/>
        </w:rPr>
      </w:pPr>
    </w:p>
    <w:p w14:paraId="7396F663" w14:textId="2AEE0602" w:rsidR="00651334" w:rsidRPr="00120CBE" w:rsidRDefault="00651334" w:rsidP="00804796">
      <w:pPr>
        <w:pStyle w:val="Default"/>
        <w:rPr>
          <w:rFonts w:ascii="Brandon Grotesque" w:hAnsi="Brandon Grotesque"/>
        </w:rPr>
      </w:pPr>
      <w:r w:rsidRPr="00120CBE">
        <w:rPr>
          <w:rFonts w:ascii="Brandon Grotesque" w:hAnsi="Brandon Grotesque"/>
        </w:rPr>
        <w:t xml:space="preserve">Sponsor </w:t>
      </w:r>
      <w:r w:rsidR="00804796" w:rsidRPr="00120CBE">
        <w:rPr>
          <w:rFonts w:ascii="Brandon Grotesque" w:hAnsi="Brandon Grotesque"/>
        </w:rPr>
        <w:t>Name/Company</w:t>
      </w:r>
      <w:r w:rsidRPr="00120CBE">
        <w:rPr>
          <w:rFonts w:ascii="Brandon Grotesque" w:hAnsi="Brandon Grotesque"/>
        </w:rPr>
        <w:t xml:space="preserve"> (please list as you want your name to appear</w:t>
      </w:r>
      <w:r w:rsidR="004641E4">
        <w:rPr>
          <w:rFonts w:ascii="Brandon Grotesque" w:hAnsi="Brandon Grotesque"/>
        </w:rPr>
        <w:t xml:space="preserve"> for recognition</w:t>
      </w:r>
      <w:r w:rsidRPr="00120CBE">
        <w:rPr>
          <w:rFonts w:ascii="Brandon Grotesque" w:hAnsi="Brandon Grotesque"/>
        </w:rPr>
        <w:t>)</w:t>
      </w:r>
      <w:r w:rsidR="00804796" w:rsidRPr="00120CBE">
        <w:rPr>
          <w:rFonts w:ascii="Brandon Grotesque" w:hAnsi="Brandon Grotesque"/>
        </w:rPr>
        <w:t xml:space="preserve">: </w:t>
      </w:r>
    </w:p>
    <w:p w14:paraId="0177251C" w14:textId="77777777" w:rsidR="00651334" w:rsidRPr="00120CBE" w:rsidRDefault="00651334" w:rsidP="00804796">
      <w:pPr>
        <w:pStyle w:val="Default"/>
        <w:rPr>
          <w:rFonts w:ascii="Brandon Grotesque" w:hAnsi="Brandon Grotesque"/>
        </w:rPr>
      </w:pPr>
    </w:p>
    <w:p w14:paraId="52D76170" w14:textId="77777777" w:rsidR="00804796" w:rsidRPr="00120CBE" w:rsidRDefault="00651334" w:rsidP="00804796">
      <w:pPr>
        <w:pStyle w:val="Default"/>
        <w:rPr>
          <w:rFonts w:ascii="Brandon Grotesque" w:hAnsi="Brandon Grotesque"/>
        </w:rPr>
      </w:pPr>
      <w:r w:rsidRPr="00120CBE">
        <w:rPr>
          <w:rFonts w:ascii="Brandon Grotesque" w:hAnsi="Brandon Grotesque"/>
        </w:rPr>
        <w:t>_____________________</w:t>
      </w:r>
      <w:r w:rsidR="00804796" w:rsidRPr="00120CBE">
        <w:rPr>
          <w:rFonts w:ascii="Brandon Grotesque" w:hAnsi="Brandon Grotesque"/>
        </w:rPr>
        <w:t>________________________________________________________</w:t>
      </w:r>
    </w:p>
    <w:p w14:paraId="2BC1DD5B" w14:textId="77777777" w:rsidR="00804796" w:rsidRPr="00120CBE" w:rsidRDefault="00804796" w:rsidP="00804796">
      <w:pPr>
        <w:pStyle w:val="Default"/>
        <w:rPr>
          <w:rFonts w:ascii="Brandon Grotesque" w:hAnsi="Brandon Grotesque"/>
        </w:rPr>
      </w:pPr>
    </w:p>
    <w:p w14:paraId="4755BEEE" w14:textId="77777777" w:rsidR="00804796" w:rsidRPr="00120CBE" w:rsidRDefault="008B5E4E" w:rsidP="00331CAA">
      <w:pPr>
        <w:pStyle w:val="Default"/>
        <w:tabs>
          <w:tab w:val="left" w:pos="450"/>
        </w:tabs>
        <w:rPr>
          <w:rFonts w:ascii="Brandon Grotesque" w:hAnsi="Brandon Grotesque"/>
          <w:sz w:val="18"/>
          <w:szCs w:val="18"/>
        </w:rPr>
      </w:pPr>
      <w:r>
        <w:rPr>
          <w:rFonts w:ascii="Brandon Grotesque" w:hAnsi="Brandon Grotesque" w:cs="Wingdings"/>
          <w:sz w:val="32"/>
          <w:szCs w:val="32"/>
        </w:rPr>
        <w:t>____</w:t>
      </w:r>
      <w:r w:rsidR="00331CAA" w:rsidRPr="00120CBE">
        <w:rPr>
          <w:rFonts w:ascii="Brandon Grotesque" w:hAnsi="Brandon Grotesque" w:cs="Wingdings"/>
          <w:sz w:val="40"/>
          <w:szCs w:val="40"/>
        </w:rPr>
        <w:tab/>
      </w:r>
      <w:r w:rsidR="00804796" w:rsidRPr="00120CBE">
        <w:rPr>
          <w:rFonts w:ascii="Brandon Grotesque" w:hAnsi="Brandon Grotesque"/>
          <w:sz w:val="22"/>
          <w:szCs w:val="22"/>
        </w:rPr>
        <w:t xml:space="preserve">Check here if the donor would like to remain anonymous. </w:t>
      </w:r>
    </w:p>
    <w:p w14:paraId="3F8A8641" w14:textId="77777777" w:rsidR="00804796" w:rsidRPr="00120CBE" w:rsidRDefault="00804796" w:rsidP="00804796">
      <w:pPr>
        <w:pStyle w:val="Default"/>
        <w:rPr>
          <w:rFonts w:ascii="Brandon Grotesque" w:hAnsi="Brandon Grotesque"/>
          <w:sz w:val="18"/>
          <w:szCs w:val="18"/>
        </w:rPr>
      </w:pPr>
    </w:p>
    <w:p w14:paraId="404D44A1" w14:textId="77777777" w:rsidR="00804796" w:rsidRPr="00120CBE" w:rsidRDefault="00804796" w:rsidP="00804796">
      <w:pPr>
        <w:pStyle w:val="Default"/>
        <w:rPr>
          <w:rFonts w:ascii="Brandon Grotesque" w:hAnsi="Brandon Grotesque"/>
          <w:sz w:val="22"/>
          <w:szCs w:val="22"/>
        </w:rPr>
      </w:pPr>
    </w:p>
    <w:p w14:paraId="6F4EA63C" w14:textId="77777777" w:rsidR="00651334" w:rsidRPr="00120CBE" w:rsidRDefault="00804796" w:rsidP="00804796">
      <w:pPr>
        <w:pStyle w:val="Default"/>
        <w:rPr>
          <w:rFonts w:ascii="Brandon Grotesque" w:hAnsi="Brandon Grotesque"/>
        </w:rPr>
      </w:pPr>
      <w:r w:rsidRPr="00120CBE">
        <w:rPr>
          <w:rFonts w:ascii="Brandon Grotesque" w:hAnsi="Brandon Grotesque"/>
        </w:rPr>
        <w:t xml:space="preserve">Contact </w:t>
      </w:r>
      <w:r w:rsidR="00651334" w:rsidRPr="00120CBE">
        <w:rPr>
          <w:rFonts w:ascii="Brandon Grotesque" w:hAnsi="Brandon Grotesque"/>
        </w:rPr>
        <w:t>Name</w:t>
      </w:r>
      <w:r w:rsidRPr="00120CBE">
        <w:rPr>
          <w:rFonts w:ascii="Brandon Grotesque" w:hAnsi="Brandon Grotesque"/>
        </w:rPr>
        <w:t>:</w:t>
      </w:r>
      <w:r w:rsidR="00651334" w:rsidRPr="00120CBE">
        <w:rPr>
          <w:rFonts w:ascii="Brandon Grotesque" w:hAnsi="Brandon Grotesque"/>
        </w:rPr>
        <w:t xml:space="preserve"> ________________________________________________________________</w:t>
      </w:r>
    </w:p>
    <w:p w14:paraId="374C2C28" w14:textId="77777777" w:rsidR="00804796" w:rsidRPr="00120CBE" w:rsidRDefault="00804796" w:rsidP="00804796">
      <w:pPr>
        <w:pStyle w:val="Default"/>
        <w:rPr>
          <w:rFonts w:ascii="Brandon Grotesque" w:hAnsi="Brandon Grotesque"/>
        </w:rPr>
      </w:pPr>
      <w:r w:rsidRPr="00120CBE">
        <w:rPr>
          <w:rFonts w:ascii="Brandon Grotesque" w:hAnsi="Brandon Grotesque"/>
        </w:rPr>
        <w:t xml:space="preserve"> </w:t>
      </w:r>
    </w:p>
    <w:p w14:paraId="0046C4CA" w14:textId="77777777" w:rsidR="00804796" w:rsidRPr="00120CBE" w:rsidRDefault="00804796" w:rsidP="00804796">
      <w:pPr>
        <w:pStyle w:val="Default"/>
        <w:rPr>
          <w:rFonts w:ascii="Brandon Grotesque" w:hAnsi="Brandon Grotesque"/>
        </w:rPr>
      </w:pPr>
      <w:r w:rsidRPr="00120CBE">
        <w:rPr>
          <w:rFonts w:ascii="Brandon Grotesque" w:hAnsi="Brandon Grotesque"/>
        </w:rPr>
        <w:t>Address:</w:t>
      </w:r>
      <w:r w:rsidR="005C17FD" w:rsidRPr="00120CBE">
        <w:rPr>
          <w:rFonts w:ascii="Brandon Grotesque" w:hAnsi="Brandon Grotesque"/>
        </w:rPr>
        <w:t xml:space="preserve"> </w:t>
      </w:r>
      <w:r w:rsidR="00651334" w:rsidRPr="00120CBE">
        <w:rPr>
          <w:rFonts w:ascii="Brandon Grotesque" w:hAnsi="Brandon Grotesque"/>
        </w:rPr>
        <w:t>______________________________________</w:t>
      </w:r>
      <w:r w:rsidR="005C17FD" w:rsidRPr="00120CBE">
        <w:rPr>
          <w:rFonts w:ascii="Brandon Grotesque" w:hAnsi="Brandon Grotesque"/>
        </w:rPr>
        <w:t>_______________________________</w:t>
      </w:r>
    </w:p>
    <w:p w14:paraId="35F82D16" w14:textId="77777777" w:rsidR="00651334" w:rsidRPr="00120CBE" w:rsidRDefault="00651334" w:rsidP="00804796">
      <w:pPr>
        <w:pStyle w:val="Default"/>
        <w:rPr>
          <w:rFonts w:ascii="Brandon Grotesque" w:hAnsi="Brandon Grotesque"/>
        </w:rPr>
      </w:pPr>
    </w:p>
    <w:p w14:paraId="0CE66536" w14:textId="77777777" w:rsidR="00804796" w:rsidRPr="00120CBE" w:rsidRDefault="00B53D0F" w:rsidP="00804796">
      <w:pPr>
        <w:pStyle w:val="Default"/>
        <w:rPr>
          <w:rFonts w:ascii="Brandon Grotesque" w:hAnsi="Brandon Grotesque"/>
        </w:rPr>
      </w:pPr>
      <w:r w:rsidRPr="00120CBE">
        <w:rPr>
          <w:rFonts w:ascii="Brandon Grotesque" w:hAnsi="Brandon Grotesque"/>
        </w:rPr>
        <w:t>City</w:t>
      </w:r>
      <w:r w:rsidR="00651334" w:rsidRPr="00120CBE">
        <w:rPr>
          <w:rFonts w:ascii="Brandon Grotesque" w:hAnsi="Brandon Grotesque"/>
        </w:rPr>
        <w:t>:</w:t>
      </w:r>
      <w:r w:rsidR="005C17FD" w:rsidRPr="00120CBE">
        <w:rPr>
          <w:rFonts w:ascii="Brandon Grotesque" w:hAnsi="Brandon Grotesque"/>
        </w:rPr>
        <w:t xml:space="preserve"> </w:t>
      </w:r>
      <w:r w:rsidR="00651334" w:rsidRPr="00120CBE">
        <w:rPr>
          <w:rFonts w:ascii="Brandon Grotesque" w:hAnsi="Brandon Grotesque"/>
        </w:rPr>
        <w:t>______________________________________</w:t>
      </w:r>
      <w:r w:rsidRPr="00120CBE">
        <w:rPr>
          <w:rFonts w:ascii="Brandon Grotesque" w:hAnsi="Brandon Grotesque"/>
        </w:rPr>
        <w:t xml:space="preserve"> </w:t>
      </w:r>
      <w:proofErr w:type="gramStart"/>
      <w:r w:rsidRPr="00120CBE">
        <w:rPr>
          <w:rFonts w:ascii="Brandon Grotesque" w:hAnsi="Brandon Grotesque"/>
        </w:rPr>
        <w:t>State</w:t>
      </w:r>
      <w:r w:rsidR="00651334" w:rsidRPr="00120CBE">
        <w:rPr>
          <w:rFonts w:ascii="Brandon Grotesque" w:hAnsi="Brandon Grotesque"/>
        </w:rPr>
        <w:t>:_</w:t>
      </w:r>
      <w:proofErr w:type="gramEnd"/>
      <w:r w:rsidR="00651334" w:rsidRPr="00120CBE">
        <w:rPr>
          <w:rFonts w:ascii="Brandon Grotesque" w:hAnsi="Brandon Grotesque"/>
        </w:rPr>
        <w:t>_______</w:t>
      </w:r>
      <w:r w:rsidR="00804796" w:rsidRPr="00120CBE">
        <w:rPr>
          <w:rFonts w:ascii="Brandon Grotesque" w:hAnsi="Brandon Grotesque"/>
        </w:rPr>
        <w:t xml:space="preserve"> Zip:</w:t>
      </w:r>
      <w:r w:rsidR="005C17FD" w:rsidRPr="00120CBE">
        <w:rPr>
          <w:rFonts w:ascii="Brandon Grotesque" w:hAnsi="Brandon Grotesque"/>
        </w:rPr>
        <w:t>_________________</w:t>
      </w:r>
    </w:p>
    <w:p w14:paraId="7DC57DAA" w14:textId="77777777" w:rsidR="00651334" w:rsidRPr="00120CBE" w:rsidRDefault="00651334" w:rsidP="00804796">
      <w:pPr>
        <w:pStyle w:val="Default"/>
        <w:rPr>
          <w:rFonts w:ascii="Brandon Grotesque" w:hAnsi="Brandon Grotesque"/>
        </w:rPr>
      </w:pPr>
    </w:p>
    <w:p w14:paraId="1C72D3AD" w14:textId="77777777" w:rsidR="00804796" w:rsidRPr="00120CBE" w:rsidRDefault="00804796" w:rsidP="00804796">
      <w:pPr>
        <w:pStyle w:val="Default"/>
        <w:rPr>
          <w:rFonts w:ascii="Brandon Grotesque" w:hAnsi="Brandon Grotesque"/>
        </w:rPr>
      </w:pPr>
      <w:r w:rsidRPr="00120CBE">
        <w:rPr>
          <w:rFonts w:ascii="Brandon Grotesque" w:hAnsi="Brandon Grotesque"/>
        </w:rPr>
        <w:t xml:space="preserve">Phone </w:t>
      </w:r>
      <w:proofErr w:type="gramStart"/>
      <w:r w:rsidRPr="00120CBE">
        <w:rPr>
          <w:rFonts w:ascii="Brandon Grotesque" w:hAnsi="Brandon Grotesque"/>
        </w:rPr>
        <w:t>Number:</w:t>
      </w:r>
      <w:r w:rsidR="00651334" w:rsidRPr="00120CBE">
        <w:rPr>
          <w:rFonts w:ascii="Brandon Grotesque" w:hAnsi="Brandon Grotesque"/>
        </w:rPr>
        <w:t>_</w:t>
      </w:r>
      <w:proofErr w:type="gramEnd"/>
      <w:r w:rsidR="00651334" w:rsidRPr="00120CBE">
        <w:rPr>
          <w:rFonts w:ascii="Brandon Grotesque" w:hAnsi="Brandon Grotesque"/>
        </w:rPr>
        <w:t>___________</w:t>
      </w:r>
      <w:r w:rsidR="005C17FD" w:rsidRPr="00120CBE">
        <w:rPr>
          <w:rFonts w:ascii="Brandon Grotesque" w:hAnsi="Brandon Grotesque"/>
        </w:rPr>
        <w:t>______________</w:t>
      </w:r>
      <w:r w:rsidR="00651334" w:rsidRPr="00120CBE">
        <w:rPr>
          <w:rFonts w:ascii="Brandon Grotesque" w:hAnsi="Brandon Grotesque"/>
        </w:rPr>
        <w:t xml:space="preserve"> </w:t>
      </w:r>
      <w:r w:rsidRPr="00120CBE">
        <w:rPr>
          <w:rFonts w:ascii="Brandon Grotesque" w:hAnsi="Brandon Grotesque"/>
        </w:rPr>
        <w:t>E-mail address:</w:t>
      </w:r>
      <w:r w:rsidR="005C17FD" w:rsidRPr="00120CBE">
        <w:rPr>
          <w:rFonts w:ascii="Brandon Grotesque" w:hAnsi="Brandon Grotesque"/>
        </w:rPr>
        <w:t>___</w:t>
      </w:r>
      <w:r w:rsidR="00651334" w:rsidRPr="00120CBE">
        <w:rPr>
          <w:rFonts w:ascii="Brandon Grotesque" w:hAnsi="Brandon Grotesque"/>
        </w:rPr>
        <w:t>_____________________</w:t>
      </w:r>
    </w:p>
    <w:p w14:paraId="7C2F637E" w14:textId="77777777" w:rsidR="00651334" w:rsidRPr="00120CBE" w:rsidRDefault="00651334" w:rsidP="00804796">
      <w:pPr>
        <w:pStyle w:val="Default"/>
        <w:rPr>
          <w:rFonts w:ascii="Brandon Grotesque" w:hAnsi="Brandon Grotesque"/>
        </w:rPr>
      </w:pPr>
    </w:p>
    <w:p w14:paraId="4108DC33" w14:textId="77777777" w:rsidR="00804796" w:rsidRPr="00120CBE" w:rsidRDefault="00C76827" w:rsidP="00804796">
      <w:pPr>
        <w:pStyle w:val="Default"/>
        <w:rPr>
          <w:rFonts w:ascii="Brandon Grotesque" w:hAnsi="Brandon Grotesque"/>
        </w:rPr>
      </w:pPr>
      <w:r w:rsidRPr="00120CBE">
        <w:rPr>
          <w:rFonts w:ascii="Brandon Grotesque" w:hAnsi="Brandon Grotesque"/>
        </w:rPr>
        <w:t>Company W</w:t>
      </w:r>
      <w:r w:rsidR="00804796" w:rsidRPr="00120CBE">
        <w:rPr>
          <w:rFonts w:ascii="Brandon Grotesque" w:hAnsi="Brandon Grotesque"/>
        </w:rPr>
        <w:t>eb</w:t>
      </w:r>
      <w:r w:rsidR="005C17FD" w:rsidRPr="00120CBE">
        <w:rPr>
          <w:rFonts w:ascii="Brandon Grotesque" w:hAnsi="Brandon Grotesque"/>
        </w:rPr>
        <w:t xml:space="preserve"> </w:t>
      </w:r>
      <w:r w:rsidR="00804796" w:rsidRPr="00120CBE">
        <w:rPr>
          <w:rFonts w:ascii="Brandon Grotesque" w:hAnsi="Brandon Grotesque"/>
        </w:rPr>
        <w:t>site:</w:t>
      </w:r>
      <w:r w:rsidR="005C17FD" w:rsidRPr="00120CBE">
        <w:rPr>
          <w:rFonts w:ascii="Brandon Grotesque" w:hAnsi="Brandon Grotesque"/>
        </w:rPr>
        <w:t xml:space="preserve"> </w:t>
      </w:r>
      <w:r w:rsidR="00651334" w:rsidRPr="00120CBE">
        <w:rPr>
          <w:rFonts w:ascii="Brandon Grotesque" w:hAnsi="Brandon Grotesque"/>
        </w:rPr>
        <w:t>____________________________________________</w:t>
      </w:r>
      <w:r w:rsidR="005C17FD" w:rsidRPr="00120CBE">
        <w:rPr>
          <w:rFonts w:ascii="Brandon Grotesque" w:hAnsi="Brandon Grotesque"/>
        </w:rPr>
        <w:t>________________</w:t>
      </w:r>
    </w:p>
    <w:p w14:paraId="0BF45B16" w14:textId="77777777" w:rsidR="00804796" w:rsidRPr="00120CBE" w:rsidRDefault="00804796" w:rsidP="00804796">
      <w:pPr>
        <w:pStyle w:val="Default"/>
        <w:rPr>
          <w:rFonts w:ascii="Brandon Grotesque" w:hAnsi="Brandon Grotesque"/>
          <w:sz w:val="22"/>
          <w:szCs w:val="22"/>
        </w:rPr>
      </w:pPr>
    </w:p>
    <w:p w14:paraId="38570434" w14:textId="76D96482" w:rsidR="00C76827" w:rsidRPr="00120CBE" w:rsidRDefault="00205819" w:rsidP="00804796">
      <w:pPr>
        <w:pStyle w:val="Default"/>
        <w:rPr>
          <w:rFonts w:ascii="Brandon Grotesque" w:hAnsi="Brandon Grotesque"/>
        </w:rPr>
      </w:pPr>
      <w:r w:rsidRPr="00120CBE">
        <w:rPr>
          <w:rFonts w:ascii="Brandon Grotesque" w:hAnsi="Brandon Grotesque"/>
        </w:rPr>
        <w:t xml:space="preserve">PLEASE </w:t>
      </w:r>
      <w:r w:rsidR="00AE5099" w:rsidRPr="00120CBE">
        <w:rPr>
          <w:rFonts w:ascii="Brandon Grotesque" w:hAnsi="Brandon Grotesque"/>
        </w:rPr>
        <w:t>S</w:t>
      </w:r>
      <w:r w:rsidR="00BC3BED" w:rsidRPr="00120CBE">
        <w:rPr>
          <w:rFonts w:ascii="Brandon Grotesque" w:hAnsi="Brandon Grotesque"/>
        </w:rPr>
        <w:t xml:space="preserve">END FORM AND PAYMENT BY </w:t>
      </w:r>
      <w:r w:rsidR="000F2CFF">
        <w:rPr>
          <w:rFonts w:ascii="Brandon Grotesque" w:hAnsi="Brandon Grotesque"/>
          <w:u w:val="single"/>
        </w:rPr>
        <w:t>April 1, 202</w:t>
      </w:r>
      <w:r w:rsidR="00CA0E18">
        <w:rPr>
          <w:rFonts w:ascii="Brandon Grotesque" w:hAnsi="Brandon Grotesque"/>
          <w:u w:val="single"/>
        </w:rPr>
        <w:t>3</w:t>
      </w:r>
      <w:r w:rsidR="004641E4">
        <w:rPr>
          <w:rFonts w:ascii="Brandon Grotesque" w:hAnsi="Brandon Grotesque"/>
          <w:u w:val="single"/>
        </w:rPr>
        <w:t>,</w:t>
      </w:r>
    </w:p>
    <w:p w14:paraId="7D4914FB" w14:textId="77777777" w:rsidR="00C76827" w:rsidRPr="00120CBE" w:rsidRDefault="00C76827" w:rsidP="00804796">
      <w:pPr>
        <w:pStyle w:val="Default"/>
        <w:rPr>
          <w:rFonts w:ascii="Brandon Grotesque" w:hAnsi="Brandon Grotesque"/>
        </w:rPr>
      </w:pPr>
    </w:p>
    <w:p w14:paraId="77B6D612" w14:textId="77777777" w:rsidR="00C76827" w:rsidRPr="00120CBE" w:rsidRDefault="00C76827" w:rsidP="00C76827">
      <w:pPr>
        <w:spacing w:after="0" w:line="240" w:lineRule="auto"/>
        <w:rPr>
          <w:rFonts w:ascii="Brandon Grotesque" w:hAnsi="Brandon Grotesque" w:cs="Times New Roman"/>
          <w:sz w:val="24"/>
          <w:szCs w:val="24"/>
        </w:rPr>
      </w:pPr>
      <w:r w:rsidRPr="00120CBE">
        <w:rPr>
          <w:rFonts w:ascii="Brandon Grotesque" w:hAnsi="Brandon Grotesque" w:cs="Times New Roman"/>
          <w:sz w:val="24"/>
          <w:szCs w:val="24"/>
        </w:rPr>
        <w:t>Saint Thomas Academy</w:t>
      </w:r>
    </w:p>
    <w:p w14:paraId="3C3F582A" w14:textId="76757FCA" w:rsidR="00C76827" w:rsidRPr="00120CBE" w:rsidRDefault="00C76827" w:rsidP="00C76827">
      <w:pPr>
        <w:spacing w:after="0" w:line="240" w:lineRule="auto"/>
        <w:rPr>
          <w:rFonts w:ascii="Brandon Grotesque" w:hAnsi="Brandon Grotesque" w:cs="Times New Roman"/>
          <w:sz w:val="24"/>
          <w:szCs w:val="24"/>
        </w:rPr>
      </w:pPr>
      <w:r w:rsidRPr="00120CBE">
        <w:rPr>
          <w:rFonts w:ascii="Brandon Grotesque" w:hAnsi="Brandon Grotesque" w:cs="Times New Roman"/>
          <w:sz w:val="24"/>
          <w:szCs w:val="24"/>
        </w:rPr>
        <w:t>STA Community Auction</w:t>
      </w:r>
      <w:r w:rsidR="007B7E50">
        <w:rPr>
          <w:rFonts w:ascii="Brandon Grotesque" w:hAnsi="Brandon Grotesque" w:cs="Times New Roman"/>
          <w:sz w:val="24"/>
          <w:szCs w:val="24"/>
        </w:rPr>
        <w:t>/Attention Jodie Whaley</w:t>
      </w:r>
    </w:p>
    <w:p w14:paraId="65262530" w14:textId="77777777" w:rsidR="00C76827" w:rsidRPr="00120CBE" w:rsidRDefault="00471172" w:rsidP="00C76827">
      <w:pPr>
        <w:spacing w:after="0" w:line="240" w:lineRule="auto"/>
        <w:rPr>
          <w:rFonts w:ascii="Brandon Grotesque" w:hAnsi="Brandon Grotesque" w:cs="Times New Roman"/>
          <w:sz w:val="24"/>
          <w:szCs w:val="24"/>
        </w:rPr>
      </w:pPr>
      <w:r w:rsidRPr="00120CBE">
        <w:rPr>
          <w:rFonts w:ascii="Brandon Grotesque" w:hAnsi="Brandon Grotesque" w:cs="Times New Roman"/>
          <w:sz w:val="24"/>
          <w:szCs w:val="24"/>
        </w:rPr>
        <w:t>949 Mendota Heights Road</w:t>
      </w:r>
    </w:p>
    <w:p w14:paraId="036D8BCA" w14:textId="77777777" w:rsidR="00C76827" w:rsidRDefault="00C76827" w:rsidP="003548B2">
      <w:pPr>
        <w:spacing w:after="0" w:line="240" w:lineRule="auto"/>
        <w:rPr>
          <w:rFonts w:ascii="Brandon Grotesque" w:hAnsi="Brandon Grotesque" w:cs="Times New Roman"/>
          <w:sz w:val="24"/>
          <w:szCs w:val="24"/>
        </w:rPr>
      </w:pPr>
      <w:r w:rsidRPr="00120CBE">
        <w:rPr>
          <w:rFonts w:ascii="Brandon Grotesque" w:hAnsi="Brandon Grotesque" w:cs="Times New Roman"/>
          <w:sz w:val="24"/>
          <w:szCs w:val="24"/>
        </w:rPr>
        <w:t>Mendota Heights, MN 55120</w:t>
      </w:r>
    </w:p>
    <w:p w14:paraId="1C9886B2" w14:textId="77777777" w:rsidR="00483B47" w:rsidRDefault="00483B47" w:rsidP="003548B2">
      <w:pPr>
        <w:spacing w:after="0" w:line="240" w:lineRule="auto"/>
        <w:rPr>
          <w:rFonts w:ascii="Brandon Grotesque" w:hAnsi="Brandon Grotesque" w:cs="Times New Roman"/>
          <w:sz w:val="24"/>
          <w:szCs w:val="24"/>
        </w:rPr>
      </w:pPr>
    </w:p>
    <w:p w14:paraId="5DA1FAF5" w14:textId="77777777" w:rsidR="000E2F96" w:rsidRPr="00120CBE" w:rsidRDefault="000E2F96" w:rsidP="00C76827">
      <w:pPr>
        <w:spacing w:after="0"/>
        <w:rPr>
          <w:rFonts w:ascii="Brandon Grotesque" w:hAnsi="Brandon Grotesque" w:cs="Times New Roman"/>
          <w:sz w:val="16"/>
          <w:szCs w:val="16"/>
        </w:rPr>
      </w:pPr>
    </w:p>
    <w:p w14:paraId="2A257B0C" w14:textId="4FA7F8A0" w:rsidR="00C76827" w:rsidRPr="00CA0E18" w:rsidRDefault="00C76827" w:rsidP="00C76827">
      <w:pPr>
        <w:spacing w:after="0"/>
        <w:jc w:val="center"/>
        <w:rPr>
          <w:rFonts w:ascii="Brandon Grotesque" w:hAnsi="Brandon Grotesque" w:cs="Times New Roman"/>
          <w:b/>
          <w:bCs/>
          <w:sz w:val="26"/>
          <w:szCs w:val="28"/>
        </w:rPr>
      </w:pPr>
      <w:r w:rsidRPr="00CA0E18">
        <w:rPr>
          <w:rFonts w:ascii="Brandon Grotesque" w:hAnsi="Brandon Grotesque" w:cs="Times New Roman"/>
          <w:b/>
          <w:bCs/>
          <w:sz w:val="26"/>
          <w:szCs w:val="28"/>
        </w:rPr>
        <w:t xml:space="preserve">For additional </w:t>
      </w:r>
      <w:proofErr w:type="spellStart"/>
      <w:proofErr w:type="gramStart"/>
      <w:r w:rsidRPr="00CA0E18">
        <w:rPr>
          <w:rFonts w:ascii="Brandon Grotesque" w:hAnsi="Brandon Grotesque" w:cs="Times New Roman"/>
          <w:b/>
          <w:bCs/>
          <w:sz w:val="26"/>
          <w:szCs w:val="28"/>
        </w:rPr>
        <w:t>information</w:t>
      </w:r>
      <w:r w:rsidR="00CA0E18" w:rsidRPr="00CA0E18">
        <w:rPr>
          <w:rFonts w:ascii="Brandon Grotesque" w:hAnsi="Brandon Grotesque" w:cs="Times New Roman"/>
          <w:b/>
          <w:bCs/>
          <w:sz w:val="26"/>
          <w:szCs w:val="28"/>
        </w:rPr>
        <w:t>,</w:t>
      </w:r>
      <w:r w:rsidRPr="00CA0E18">
        <w:rPr>
          <w:rFonts w:ascii="Brandon Grotesque" w:hAnsi="Brandon Grotesque" w:cs="Times New Roman"/>
          <w:b/>
          <w:bCs/>
          <w:sz w:val="26"/>
          <w:szCs w:val="28"/>
        </w:rPr>
        <w:t>questions</w:t>
      </w:r>
      <w:proofErr w:type="gramEnd"/>
      <w:r w:rsidR="004641E4" w:rsidRPr="00CA0E18">
        <w:rPr>
          <w:rFonts w:ascii="Brandon Grotesque" w:hAnsi="Brandon Grotesque" w:cs="Times New Roman"/>
          <w:b/>
          <w:bCs/>
          <w:sz w:val="26"/>
          <w:szCs w:val="28"/>
        </w:rPr>
        <w:t>,</w:t>
      </w:r>
      <w:r w:rsidR="00CA0E18" w:rsidRPr="00CA0E18">
        <w:rPr>
          <w:rFonts w:ascii="Brandon Grotesque" w:hAnsi="Brandon Grotesque" w:cs="Times New Roman"/>
          <w:b/>
          <w:bCs/>
          <w:sz w:val="26"/>
          <w:szCs w:val="28"/>
        </w:rPr>
        <w:t>or</w:t>
      </w:r>
      <w:proofErr w:type="spellEnd"/>
      <w:r w:rsidR="00CA0E18" w:rsidRPr="00CA0E18">
        <w:rPr>
          <w:rFonts w:ascii="Brandon Grotesque" w:hAnsi="Brandon Grotesque" w:cs="Times New Roman"/>
          <w:b/>
          <w:bCs/>
          <w:sz w:val="26"/>
          <w:szCs w:val="28"/>
        </w:rPr>
        <w:t xml:space="preserve"> credit card payment,</w:t>
      </w:r>
      <w:r w:rsidRPr="00CA0E18">
        <w:rPr>
          <w:rFonts w:ascii="Brandon Grotesque" w:hAnsi="Brandon Grotesque" w:cs="Times New Roman"/>
          <w:b/>
          <w:bCs/>
          <w:sz w:val="26"/>
          <w:szCs w:val="28"/>
        </w:rPr>
        <w:t xml:space="preserve"> please contact</w:t>
      </w:r>
    </w:p>
    <w:p w14:paraId="7AEE405D" w14:textId="5300C1E1" w:rsidR="00C76827" w:rsidRPr="00120CBE" w:rsidRDefault="00C76827" w:rsidP="00C76827">
      <w:pPr>
        <w:spacing w:after="0"/>
        <w:jc w:val="center"/>
        <w:rPr>
          <w:rFonts w:ascii="Brandon Grotesque" w:hAnsi="Brandon Grotesque" w:cs="Times New Roman"/>
          <w:sz w:val="24"/>
          <w:szCs w:val="24"/>
        </w:rPr>
      </w:pPr>
      <w:r w:rsidRPr="00120CBE">
        <w:rPr>
          <w:rFonts w:ascii="Brandon Grotesque" w:hAnsi="Brandon Grotesque" w:cs="Times New Roman"/>
          <w:sz w:val="24"/>
          <w:szCs w:val="24"/>
        </w:rPr>
        <w:t xml:space="preserve">Jodie Whaley, </w:t>
      </w:r>
      <w:r w:rsidR="00CA0E18">
        <w:rPr>
          <w:rFonts w:ascii="Brandon Grotesque" w:hAnsi="Brandon Grotesque" w:cs="Times New Roman"/>
          <w:sz w:val="24"/>
          <w:szCs w:val="24"/>
        </w:rPr>
        <w:t>Auction Director</w:t>
      </w:r>
    </w:p>
    <w:p w14:paraId="21283B27" w14:textId="7A1F22F4" w:rsidR="00C76827" w:rsidRPr="00120CBE" w:rsidRDefault="00C76827" w:rsidP="007B7E50">
      <w:pPr>
        <w:spacing w:after="0"/>
        <w:jc w:val="center"/>
        <w:rPr>
          <w:rFonts w:ascii="Brandon Grotesque" w:hAnsi="Brandon Grotesque" w:cs="Times New Roman"/>
          <w:sz w:val="24"/>
          <w:szCs w:val="24"/>
        </w:rPr>
      </w:pPr>
      <w:r w:rsidRPr="00120CBE">
        <w:rPr>
          <w:rFonts w:ascii="Brandon Grotesque" w:hAnsi="Brandon Grotesque" w:cs="Times New Roman"/>
          <w:sz w:val="24"/>
          <w:szCs w:val="24"/>
        </w:rPr>
        <w:t>651-683-1590</w:t>
      </w:r>
      <w:r w:rsidR="00634EB5" w:rsidRPr="00120CBE">
        <w:rPr>
          <w:rFonts w:ascii="Brandon Grotesque" w:hAnsi="Brandon Grotesque" w:cs="Times New Roman"/>
          <w:sz w:val="24"/>
          <w:szCs w:val="24"/>
        </w:rPr>
        <w:t xml:space="preserve"> </w:t>
      </w:r>
      <w:r w:rsidR="007B7E50">
        <w:rPr>
          <w:rFonts w:ascii="Brandon Grotesque" w:hAnsi="Brandon Grotesque" w:cs="Times New Roman"/>
          <w:sz w:val="24"/>
          <w:szCs w:val="24"/>
        </w:rPr>
        <w:t>or 612-810-3067</w:t>
      </w:r>
      <w:proofErr w:type="gramStart"/>
      <w:r w:rsidR="00634EB5" w:rsidRPr="00120CBE">
        <w:rPr>
          <w:rFonts w:ascii="Brandon Grotesque" w:hAnsi="Brandon Grotesque" w:cs="Times New Roman"/>
          <w:sz w:val="24"/>
          <w:szCs w:val="24"/>
        </w:rPr>
        <w:t>|  jwhaley@cadets.com</w:t>
      </w:r>
      <w:proofErr w:type="gramEnd"/>
    </w:p>
    <w:p w14:paraId="1F721B51" w14:textId="77777777" w:rsidR="00FC1DAE" w:rsidRPr="00120CBE" w:rsidRDefault="00FC1DAE" w:rsidP="00C76827">
      <w:pPr>
        <w:spacing w:after="0"/>
        <w:jc w:val="center"/>
        <w:rPr>
          <w:rFonts w:ascii="Brandon Grotesque" w:hAnsi="Brandon Grotesque" w:cs="Times New Roman"/>
          <w:sz w:val="24"/>
          <w:szCs w:val="24"/>
        </w:rPr>
      </w:pPr>
    </w:p>
    <w:p w14:paraId="778EA539" w14:textId="4A4C3A55" w:rsidR="005D342B" w:rsidRPr="00120CBE" w:rsidRDefault="00C76827" w:rsidP="00CA0E18">
      <w:pPr>
        <w:spacing w:after="0"/>
        <w:jc w:val="center"/>
        <w:rPr>
          <w:rFonts w:ascii="Brandon Grotesque" w:hAnsi="Brandon Grotesque" w:cs="Times New Roman"/>
        </w:rPr>
      </w:pPr>
      <w:r w:rsidRPr="00120CBE">
        <w:rPr>
          <w:rFonts w:ascii="Brandon Grotesque" w:hAnsi="Brandon Grotesque" w:cs="Times New Roman"/>
        </w:rPr>
        <w:t xml:space="preserve">The STA Community Auction will be held </w:t>
      </w:r>
      <w:r w:rsidR="00CA0E18">
        <w:rPr>
          <w:rFonts w:ascii="Brandon Grotesque" w:hAnsi="Brandon Grotesque" w:cs="Times New Roman"/>
        </w:rPr>
        <w:t xml:space="preserve">Saturday, </w:t>
      </w:r>
      <w:r w:rsidR="004641E4">
        <w:rPr>
          <w:rFonts w:ascii="Brandon Grotesque" w:hAnsi="Brandon Grotesque" w:cs="Times New Roman"/>
        </w:rPr>
        <w:t>Apri</w:t>
      </w:r>
      <w:r w:rsidR="00CA0E18">
        <w:rPr>
          <w:rFonts w:ascii="Brandon Grotesque" w:hAnsi="Brandon Grotesque" w:cs="Times New Roman"/>
        </w:rPr>
        <w:t>l</w:t>
      </w:r>
      <w:r w:rsidR="004641E4">
        <w:rPr>
          <w:rFonts w:ascii="Brandon Grotesque" w:hAnsi="Brandon Grotesque" w:cs="Times New Roman"/>
        </w:rPr>
        <w:t xml:space="preserve"> </w:t>
      </w:r>
      <w:r w:rsidR="006B1EC7">
        <w:rPr>
          <w:rFonts w:ascii="Brandon Grotesque" w:hAnsi="Brandon Grotesque" w:cs="Times New Roman"/>
        </w:rPr>
        <w:t xml:space="preserve">22nd </w:t>
      </w:r>
      <w:r w:rsidRPr="00120CBE">
        <w:rPr>
          <w:rFonts w:ascii="Brandon Grotesque" w:hAnsi="Brandon Grotesque" w:cs="Times New Roman"/>
        </w:rPr>
        <w:t>at the school</w:t>
      </w:r>
    </w:p>
    <w:p w14:paraId="366581C1" w14:textId="77777777" w:rsidR="003548B2" w:rsidRPr="00120CBE" w:rsidRDefault="00C76827" w:rsidP="00CA0E18">
      <w:pPr>
        <w:spacing w:after="0"/>
        <w:jc w:val="center"/>
        <w:rPr>
          <w:rFonts w:ascii="Brandon Grotesque" w:hAnsi="Brandon Grotesque" w:cs="Times New Roman"/>
        </w:rPr>
      </w:pPr>
      <w:r w:rsidRPr="00120CBE">
        <w:rPr>
          <w:rFonts w:ascii="Brandon Grotesque" w:hAnsi="Brandon Grotesque" w:cs="Times New Roman"/>
        </w:rPr>
        <w:t>in Mendota Heights, Minnesota</w:t>
      </w:r>
    </w:p>
    <w:sectPr w:rsidR="003548B2" w:rsidRPr="00120CBE" w:rsidSect="000E2F96">
      <w:type w:val="continuous"/>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DA5E0" w14:textId="77777777" w:rsidR="002F0F27" w:rsidRDefault="002F0F27" w:rsidP="00471172">
      <w:pPr>
        <w:spacing w:after="0" w:line="240" w:lineRule="auto"/>
      </w:pPr>
      <w:r>
        <w:separator/>
      </w:r>
    </w:p>
  </w:endnote>
  <w:endnote w:type="continuationSeparator" w:id="0">
    <w:p w14:paraId="423E1B35" w14:textId="77777777" w:rsidR="002F0F27" w:rsidRDefault="002F0F27" w:rsidP="00471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andon Grotesque">
    <w:altName w:val="Calibri"/>
    <w:panose1 w:val="00000000000000000000"/>
    <w:charset w:val="4D"/>
    <w:family w:val="swiss"/>
    <w:notTrueType/>
    <w:pitch w:val="variable"/>
    <w:sig w:usb0="A000002F" w:usb1="5000205B" w:usb2="00000000" w:usb3="00000000" w:csb0="0000009B" w:csb1="00000000"/>
  </w:font>
  <w:font w:name="Georgia">
    <w:panose1 w:val="02040502050405020303"/>
    <w:charset w:val="00"/>
    <w:family w:val="roman"/>
    <w:pitch w:val="variable"/>
    <w:sig w:usb0="00000287" w:usb1="00000000" w:usb2="00000000" w:usb3="00000000" w:csb0="0000009F" w:csb1="00000000"/>
  </w:font>
  <w:font w:name="BrandonGrotesque-RegularItalic">
    <w:altName w:val="Calibri"/>
    <w:panose1 w:val="00000000000000000000"/>
    <w:charset w:val="00"/>
    <w:family w:val="swiss"/>
    <w:notTrueType/>
    <w:pitch w:val="default"/>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7891A" w14:textId="77777777" w:rsidR="002F0F27" w:rsidRDefault="002F0F27" w:rsidP="00471172">
      <w:pPr>
        <w:spacing w:after="0" w:line="240" w:lineRule="auto"/>
      </w:pPr>
      <w:r>
        <w:separator/>
      </w:r>
    </w:p>
  </w:footnote>
  <w:footnote w:type="continuationSeparator" w:id="0">
    <w:p w14:paraId="6AA9156E" w14:textId="77777777" w:rsidR="002F0F27" w:rsidRDefault="002F0F27" w:rsidP="004711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FA3"/>
    <w:multiLevelType w:val="hybridMultilevel"/>
    <w:tmpl w:val="EA78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5479"/>
    <w:multiLevelType w:val="hybridMultilevel"/>
    <w:tmpl w:val="E716E4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625F0B"/>
    <w:multiLevelType w:val="multilevel"/>
    <w:tmpl w:val="EA7881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94927393">
    <w:abstractNumId w:val="0"/>
  </w:num>
  <w:num w:numId="2" w16cid:durableId="1835143887">
    <w:abstractNumId w:val="2"/>
  </w:num>
  <w:num w:numId="3" w16cid:durableId="931084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sLS0NLE0NjcyMTRX0lEKTi0uzszPAykwqwUANEa34SwAAAA="/>
  </w:docVars>
  <w:rsids>
    <w:rsidRoot w:val="00804796"/>
    <w:rsid w:val="00061E1F"/>
    <w:rsid w:val="00076F1C"/>
    <w:rsid w:val="000E10D1"/>
    <w:rsid w:val="000E2F96"/>
    <w:rsid w:val="000E5F93"/>
    <w:rsid w:val="000F2CFF"/>
    <w:rsid w:val="001009D7"/>
    <w:rsid w:val="00107DE2"/>
    <w:rsid w:val="00115B1D"/>
    <w:rsid w:val="00116704"/>
    <w:rsid w:val="00120CBE"/>
    <w:rsid w:val="00132AA4"/>
    <w:rsid w:val="00172238"/>
    <w:rsid w:val="001B1D0B"/>
    <w:rsid w:val="001E0452"/>
    <w:rsid w:val="001E6E14"/>
    <w:rsid w:val="00205819"/>
    <w:rsid w:val="0021007A"/>
    <w:rsid w:val="00245066"/>
    <w:rsid w:val="00263FB1"/>
    <w:rsid w:val="002C65E3"/>
    <w:rsid w:val="002F0F27"/>
    <w:rsid w:val="002F5F38"/>
    <w:rsid w:val="0031285C"/>
    <w:rsid w:val="00331CAA"/>
    <w:rsid w:val="00333856"/>
    <w:rsid w:val="003438EA"/>
    <w:rsid w:val="003548B2"/>
    <w:rsid w:val="00385FF8"/>
    <w:rsid w:val="003870D2"/>
    <w:rsid w:val="003D5484"/>
    <w:rsid w:val="0044170A"/>
    <w:rsid w:val="00447241"/>
    <w:rsid w:val="004641E4"/>
    <w:rsid w:val="00471172"/>
    <w:rsid w:val="00483B47"/>
    <w:rsid w:val="004B2704"/>
    <w:rsid w:val="004F7B04"/>
    <w:rsid w:val="005637A1"/>
    <w:rsid w:val="0056641A"/>
    <w:rsid w:val="00590443"/>
    <w:rsid w:val="005C17FD"/>
    <w:rsid w:val="005D342B"/>
    <w:rsid w:val="006162F0"/>
    <w:rsid w:val="00634EB5"/>
    <w:rsid w:val="00651334"/>
    <w:rsid w:val="0068396C"/>
    <w:rsid w:val="006B1EC7"/>
    <w:rsid w:val="006D68BB"/>
    <w:rsid w:val="006F772B"/>
    <w:rsid w:val="007271E4"/>
    <w:rsid w:val="0073577D"/>
    <w:rsid w:val="00784743"/>
    <w:rsid w:val="00795186"/>
    <w:rsid w:val="007B7E50"/>
    <w:rsid w:val="007C6866"/>
    <w:rsid w:val="00804796"/>
    <w:rsid w:val="00823784"/>
    <w:rsid w:val="0083532C"/>
    <w:rsid w:val="00877C3B"/>
    <w:rsid w:val="008B095C"/>
    <w:rsid w:val="008B5E4E"/>
    <w:rsid w:val="00934CCF"/>
    <w:rsid w:val="00935458"/>
    <w:rsid w:val="00977C67"/>
    <w:rsid w:val="009A63BF"/>
    <w:rsid w:val="009E48E5"/>
    <w:rsid w:val="00A0633C"/>
    <w:rsid w:val="00A37D6F"/>
    <w:rsid w:val="00A614B2"/>
    <w:rsid w:val="00AB188B"/>
    <w:rsid w:val="00AD23DD"/>
    <w:rsid w:val="00AE5099"/>
    <w:rsid w:val="00AF2139"/>
    <w:rsid w:val="00B03947"/>
    <w:rsid w:val="00B3731D"/>
    <w:rsid w:val="00B53D0F"/>
    <w:rsid w:val="00B72529"/>
    <w:rsid w:val="00B74B43"/>
    <w:rsid w:val="00B92CEA"/>
    <w:rsid w:val="00BA0DD5"/>
    <w:rsid w:val="00BC3BED"/>
    <w:rsid w:val="00C15E4B"/>
    <w:rsid w:val="00C33047"/>
    <w:rsid w:val="00C76827"/>
    <w:rsid w:val="00C92267"/>
    <w:rsid w:val="00CA0E18"/>
    <w:rsid w:val="00D12783"/>
    <w:rsid w:val="00DD03FD"/>
    <w:rsid w:val="00DE630B"/>
    <w:rsid w:val="00DF36ED"/>
    <w:rsid w:val="00E04A7E"/>
    <w:rsid w:val="00E52FDF"/>
    <w:rsid w:val="00EC3F94"/>
    <w:rsid w:val="00F509A1"/>
    <w:rsid w:val="00F534EC"/>
    <w:rsid w:val="00FC1DAE"/>
    <w:rsid w:val="00FF1304"/>
    <w:rsid w:val="00FF498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01FA0"/>
  <w15:docId w15:val="{123FAE96-3039-475D-BD28-DE737003A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4796"/>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53D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D0F"/>
    <w:rPr>
      <w:rFonts w:ascii="Tahoma" w:hAnsi="Tahoma" w:cs="Tahoma"/>
      <w:sz w:val="16"/>
      <w:szCs w:val="16"/>
    </w:rPr>
  </w:style>
  <w:style w:type="character" w:styleId="Hyperlink">
    <w:name w:val="Hyperlink"/>
    <w:basedOn w:val="DefaultParagraphFont"/>
    <w:uiPriority w:val="99"/>
    <w:unhideWhenUsed/>
    <w:rsid w:val="00C76827"/>
    <w:rPr>
      <w:color w:val="0000FF" w:themeColor="hyperlink"/>
      <w:u w:val="single"/>
    </w:rPr>
  </w:style>
  <w:style w:type="paragraph" w:styleId="Header">
    <w:name w:val="header"/>
    <w:basedOn w:val="Normal"/>
    <w:link w:val="HeaderChar"/>
    <w:uiPriority w:val="99"/>
    <w:unhideWhenUsed/>
    <w:rsid w:val="005C17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5C17FD"/>
  </w:style>
  <w:style w:type="paragraph" w:styleId="Footer">
    <w:name w:val="footer"/>
    <w:basedOn w:val="Normal"/>
    <w:link w:val="FooterChar"/>
    <w:uiPriority w:val="99"/>
    <w:unhideWhenUsed/>
    <w:rsid w:val="005C17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5C17FD"/>
  </w:style>
  <w:style w:type="paragraph" w:styleId="NoSpacing">
    <w:name w:val="No Spacing"/>
    <w:uiPriority w:val="1"/>
    <w:qFormat/>
    <w:rsid w:val="00AD23DD"/>
    <w:pPr>
      <w:spacing w:after="0" w:line="240" w:lineRule="auto"/>
    </w:pPr>
  </w:style>
  <w:style w:type="character" w:styleId="FollowedHyperlink">
    <w:name w:val="FollowedHyperlink"/>
    <w:basedOn w:val="DefaultParagraphFont"/>
    <w:uiPriority w:val="99"/>
    <w:semiHidden/>
    <w:unhideWhenUsed/>
    <w:rsid w:val="00634E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5373288">
      <w:bodyDiv w:val="1"/>
      <w:marLeft w:val="0"/>
      <w:marRight w:val="0"/>
      <w:marTop w:val="0"/>
      <w:marBottom w:val="0"/>
      <w:divBdr>
        <w:top w:val="none" w:sz="0" w:space="0" w:color="auto"/>
        <w:left w:val="none" w:sz="0" w:space="0" w:color="auto"/>
        <w:bottom w:val="none" w:sz="0" w:space="0" w:color="auto"/>
        <w:right w:val="none" w:sz="0" w:space="0" w:color="auto"/>
      </w:divBdr>
    </w:div>
    <w:div w:id="199644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die Whaley</dc:creator>
  <cp:lastModifiedBy>Jodie Whaley</cp:lastModifiedBy>
  <cp:revision>3</cp:revision>
  <cp:lastPrinted>2023-02-23T16:29:00Z</cp:lastPrinted>
  <dcterms:created xsi:type="dcterms:W3CDTF">2023-01-08T18:57:00Z</dcterms:created>
  <dcterms:modified xsi:type="dcterms:W3CDTF">2023-02-23T16:44:00Z</dcterms:modified>
</cp:coreProperties>
</file>